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573C0" w14:textId="77777777" w:rsidR="00131160" w:rsidRPr="002E0EAD" w:rsidRDefault="00131160" w:rsidP="00131160">
      <w:pPr>
        <w:pStyle w:val="Zhlav"/>
        <w:tabs>
          <w:tab w:val="clear" w:pos="4536"/>
          <w:tab w:val="clear" w:pos="9072"/>
        </w:tabs>
      </w:pPr>
    </w:p>
    <w:p w14:paraId="29D573C1" w14:textId="77777777" w:rsidR="009C0649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 </w:t>
      </w:r>
      <w:r w:rsidR="00B53EA6">
        <w:rPr>
          <w:rFonts w:ascii="Arial" w:hAnsi="Arial" w:cs="Arial"/>
          <w:b/>
        </w:rPr>
        <w:t>OBORY</w:t>
      </w:r>
    </w:p>
    <w:p w14:paraId="29D573C2" w14:textId="77777777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>Zastupitelstvo obce</w:t>
      </w:r>
      <w:r w:rsidR="00B53EA6">
        <w:rPr>
          <w:rFonts w:ascii="Arial" w:hAnsi="Arial" w:cs="Arial"/>
          <w:b/>
        </w:rPr>
        <w:t xml:space="preserve"> Obory</w:t>
      </w:r>
    </w:p>
    <w:p w14:paraId="29D573C3" w14:textId="035D8095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ně závazná vyhláška obce </w:t>
      </w:r>
      <w:r w:rsidR="00B53EA6">
        <w:rPr>
          <w:rFonts w:ascii="Arial" w:hAnsi="Arial" w:cs="Arial"/>
          <w:b/>
        </w:rPr>
        <w:t>Obory</w:t>
      </w:r>
      <w:r w:rsidRPr="002E0EAD">
        <w:rPr>
          <w:rFonts w:ascii="Arial" w:hAnsi="Arial" w:cs="Arial"/>
          <w:b/>
        </w:rPr>
        <w:t xml:space="preserve"> č. </w:t>
      </w:r>
      <w:r w:rsidR="00557C3D">
        <w:rPr>
          <w:rFonts w:ascii="Arial" w:hAnsi="Arial" w:cs="Arial"/>
          <w:b/>
        </w:rPr>
        <w:t>2</w:t>
      </w:r>
      <w:r w:rsidRPr="002E0EAD">
        <w:rPr>
          <w:rFonts w:ascii="Arial" w:hAnsi="Arial" w:cs="Arial"/>
          <w:b/>
        </w:rPr>
        <w:t>/20</w:t>
      </w:r>
      <w:r w:rsidR="00C9018A">
        <w:rPr>
          <w:rFonts w:ascii="Arial" w:hAnsi="Arial" w:cs="Arial"/>
          <w:b/>
        </w:rPr>
        <w:t>2</w:t>
      </w:r>
      <w:r w:rsidR="008D72D9">
        <w:rPr>
          <w:rFonts w:ascii="Arial" w:hAnsi="Arial" w:cs="Arial"/>
          <w:b/>
        </w:rPr>
        <w:t>4</w:t>
      </w:r>
      <w:r w:rsidRPr="002E0EAD">
        <w:rPr>
          <w:rFonts w:ascii="Arial" w:hAnsi="Arial" w:cs="Arial"/>
          <w:b/>
        </w:rPr>
        <w:t>,</w:t>
      </w:r>
    </w:p>
    <w:p w14:paraId="29D573C4" w14:textId="77777777" w:rsidR="008D6906" w:rsidRPr="002E0EAD" w:rsidRDefault="008D6906" w:rsidP="008D6906">
      <w:pPr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 místním poplatku </w:t>
      </w:r>
      <w:r w:rsidR="00650483" w:rsidRPr="00650483">
        <w:rPr>
          <w:rFonts w:ascii="Arial" w:hAnsi="Arial" w:cs="Arial"/>
          <w:b/>
        </w:rPr>
        <w:t>za obecní sy</w:t>
      </w:r>
      <w:r w:rsidR="00720121">
        <w:rPr>
          <w:rFonts w:ascii="Arial" w:hAnsi="Arial" w:cs="Arial"/>
          <w:b/>
        </w:rPr>
        <w:t>s</w:t>
      </w:r>
      <w:r w:rsidR="00650483" w:rsidRPr="00650483">
        <w:rPr>
          <w:rFonts w:ascii="Arial" w:hAnsi="Arial" w:cs="Arial"/>
          <w:b/>
        </w:rPr>
        <w:t>tém odpadového hospodářství</w:t>
      </w:r>
    </w:p>
    <w:p w14:paraId="29D573C5" w14:textId="77777777" w:rsidR="008D6906" w:rsidRPr="002E0EAD" w:rsidRDefault="008D6906" w:rsidP="006402B9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sz w:val="22"/>
          <w:szCs w:val="22"/>
        </w:rPr>
      </w:pPr>
    </w:p>
    <w:p w14:paraId="29D573C6" w14:textId="37530AB7" w:rsidR="00131160" w:rsidRPr="002E0EAD" w:rsidRDefault="00AC18A4" w:rsidP="00C1031D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2E0EAD">
        <w:rPr>
          <w:rFonts w:ascii="Arial" w:hAnsi="Arial" w:cs="Arial"/>
          <w:b w:val="0"/>
          <w:sz w:val="22"/>
          <w:szCs w:val="22"/>
        </w:rPr>
        <w:t xml:space="preserve">Zastupitelstvo obce </w:t>
      </w:r>
      <w:r w:rsidR="00B53EA6">
        <w:rPr>
          <w:rFonts w:ascii="Arial" w:hAnsi="Arial" w:cs="Arial"/>
          <w:b w:val="0"/>
          <w:sz w:val="22"/>
          <w:szCs w:val="22"/>
        </w:rPr>
        <w:t>Obory</w:t>
      </w:r>
      <w:r w:rsidR="00ED1860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 xml:space="preserve">se na svém zasedání dne </w:t>
      </w:r>
      <w:r w:rsidR="00C9252A">
        <w:rPr>
          <w:rFonts w:ascii="Arial" w:hAnsi="Arial" w:cs="Arial"/>
          <w:b w:val="0"/>
          <w:sz w:val="22"/>
          <w:szCs w:val="22"/>
        </w:rPr>
        <w:t>4</w:t>
      </w:r>
      <w:r w:rsidR="00B53EA6">
        <w:rPr>
          <w:rFonts w:ascii="Arial" w:hAnsi="Arial" w:cs="Arial"/>
          <w:b w:val="0"/>
          <w:sz w:val="22"/>
          <w:szCs w:val="22"/>
        </w:rPr>
        <w:t>.</w:t>
      </w:r>
      <w:r w:rsidR="004F374C">
        <w:rPr>
          <w:rFonts w:ascii="Arial" w:hAnsi="Arial" w:cs="Arial"/>
          <w:b w:val="0"/>
          <w:sz w:val="22"/>
          <w:szCs w:val="22"/>
        </w:rPr>
        <w:t xml:space="preserve"> </w:t>
      </w:r>
      <w:r w:rsidR="006F7490">
        <w:rPr>
          <w:rFonts w:ascii="Arial" w:hAnsi="Arial" w:cs="Arial"/>
          <w:b w:val="0"/>
          <w:sz w:val="22"/>
          <w:szCs w:val="22"/>
        </w:rPr>
        <w:t>prosince</w:t>
      </w:r>
      <w:r w:rsidR="00B53EA6">
        <w:rPr>
          <w:rFonts w:ascii="Arial" w:hAnsi="Arial" w:cs="Arial"/>
          <w:b w:val="0"/>
          <w:sz w:val="22"/>
          <w:szCs w:val="22"/>
        </w:rPr>
        <w:t xml:space="preserve"> 202</w:t>
      </w:r>
      <w:r w:rsidR="00D647C5">
        <w:rPr>
          <w:rFonts w:ascii="Arial" w:hAnsi="Arial" w:cs="Arial"/>
          <w:b w:val="0"/>
          <w:sz w:val="22"/>
          <w:szCs w:val="22"/>
        </w:rPr>
        <w:t>4</w:t>
      </w:r>
      <w:r w:rsidR="00B53EA6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>usneslo vydat na základě</w:t>
      </w:r>
      <w:r w:rsidR="007165A1" w:rsidRPr="002E0EAD">
        <w:rPr>
          <w:rFonts w:ascii="Arial" w:hAnsi="Arial" w:cs="Arial"/>
          <w:b w:val="0"/>
          <w:bCs w:val="0"/>
          <w:sz w:val="22"/>
          <w:szCs w:val="22"/>
        </w:rPr>
        <w:t xml:space="preserve"> § 14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zákona č. 565/1990 Sb., o místních poplatcích, ve znění pozdějších předpisů</w:t>
      </w:r>
      <w:r w:rsidR="00C1031D">
        <w:rPr>
          <w:rFonts w:ascii="Arial" w:hAnsi="Arial" w:cs="Arial"/>
          <w:b w:val="0"/>
          <w:bCs w:val="0"/>
          <w:sz w:val="22"/>
          <w:szCs w:val="22"/>
        </w:rPr>
        <w:t xml:space="preserve"> (dále jen „zákon </w:t>
      </w:r>
      <w:r w:rsidR="0093525E">
        <w:rPr>
          <w:rFonts w:ascii="Arial" w:hAnsi="Arial" w:cs="Arial"/>
          <w:b w:val="0"/>
          <w:bCs w:val="0"/>
          <w:sz w:val="22"/>
          <w:szCs w:val="22"/>
        </w:rPr>
        <w:t xml:space="preserve">o </w:t>
      </w:r>
      <w:r w:rsidR="00C1031D">
        <w:rPr>
          <w:rFonts w:ascii="Arial" w:hAnsi="Arial" w:cs="Arial"/>
          <w:b w:val="0"/>
          <w:bCs w:val="0"/>
          <w:sz w:val="22"/>
          <w:szCs w:val="22"/>
        </w:rPr>
        <w:t>místních poplatcích“)</w:t>
      </w:r>
      <w:r w:rsidR="00402CA3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a v souladu s § 10 písm. d) </w:t>
      </w:r>
      <w:r w:rsidR="001E38ED">
        <w:rPr>
          <w:rFonts w:ascii="Arial" w:hAnsi="Arial" w:cs="Arial"/>
          <w:b w:val="0"/>
          <w:bCs w:val="0"/>
          <w:sz w:val="22"/>
          <w:szCs w:val="22"/>
        </w:rPr>
        <w:br/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>a § 84 odst. 2 pís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>m. h) zákona č. 128/2000 Sb.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o obcích (obecní zřízení)</w:t>
      </w:r>
      <w:r w:rsidR="00412321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 xml:space="preserve"> ve znění pozdějších předpisů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tuto obecně závaznou vyhlášku (dále jen „vyhláška“): </w:t>
      </w:r>
    </w:p>
    <w:p w14:paraId="29D573C7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1</w:t>
      </w:r>
    </w:p>
    <w:p w14:paraId="29D573C8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vodní ustanovení</w:t>
      </w:r>
    </w:p>
    <w:p w14:paraId="29D573C9" w14:textId="77777777" w:rsidR="00131160" w:rsidRDefault="00131160" w:rsidP="00DB0904">
      <w:pPr>
        <w:pStyle w:val="Zkladntextodsazen"/>
        <w:numPr>
          <w:ilvl w:val="0"/>
          <w:numId w:val="1"/>
        </w:numPr>
        <w:spacing w:after="6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Obec </w:t>
      </w:r>
      <w:r w:rsidR="00B53EA6">
        <w:rPr>
          <w:rFonts w:ascii="Arial" w:hAnsi="Arial" w:cs="Arial"/>
          <w:sz w:val="22"/>
          <w:szCs w:val="22"/>
        </w:rPr>
        <w:t>Obory</w:t>
      </w:r>
      <w:r w:rsidR="00ED1860">
        <w:rPr>
          <w:rFonts w:ascii="Arial" w:hAnsi="Arial" w:cs="Arial"/>
          <w:sz w:val="22"/>
          <w:szCs w:val="22"/>
        </w:rPr>
        <w:t xml:space="preserve"> </w:t>
      </w:r>
      <w:r w:rsidRPr="002E0EAD">
        <w:rPr>
          <w:rFonts w:ascii="Arial" w:hAnsi="Arial" w:cs="Arial"/>
          <w:sz w:val="22"/>
          <w:szCs w:val="22"/>
        </w:rPr>
        <w:t xml:space="preserve">touto vyhláškou zavádí místní poplatek za </w:t>
      </w:r>
      <w:r w:rsidR="00DB0904" w:rsidRPr="00DB0904">
        <w:rPr>
          <w:rFonts w:ascii="Arial" w:hAnsi="Arial" w:cs="Arial"/>
          <w:sz w:val="22"/>
          <w:szCs w:val="22"/>
        </w:rPr>
        <w:t>obecní sy</w:t>
      </w:r>
      <w:r w:rsidR="00720121">
        <w:rPr>
          <w:rFonts w:ascii="Arial" w:hAnsi="Arial" w:cs="Arial"/>
          <w:sz w:val="22"/>
          <w:szCs w:val="22"/>
        </w:rPr>
        <w:t>s</w:t>
      </w:r>
      <w:r w:rsidR="00DB0904" w:rsidRPr="00DB0904">
        <w:rPr>
          <w:rFonts w:ascii="Arial" w:hAnsi="Arial" w:cs="Arial"/>
          <w:sz w:val="22"/>
          <w:szCs w:val="22"/>
        </w:rPr>
        <w:t xml:space="preserve">tém odpadového hospodářství </w:t>
      </w:r>
      <w:r w:rsidRPr="002E0EAD">
        <w:rPr>
          <w:rFonts w:ascii="Arial" w:hAnsi="Arial" w:cs="Arial"/>
          <w:sz w:val="22"/>
          <w:szCs w:val="22"/>
        </w:rPr>
        <w:t>(dále jen „poplatek“).</w:t>
      </w:r>
    </w:p>
    <w:p w14:paraId="29D573CA" w14:textId="74FF96E5" w:rsidR="009D02DA" w:rsidRPr="0050781E" w:rsidRDefault="007165A1" w:rsidP="009D02DA">
      <w:pPr>
        <w:numPr>
          <w:ilvl w:val="0"/>
          <w:numId w:val="1"/>
        </w:num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0050781E">
        <w:rPr>
          <w:rFonts w:ascii="Arial" w:hAnsi="Arial" w:cs="Arial"/>
          <w:sz w:val="22"/>
          <w:szCs w:val="22"/>
        </w:rPr>
        <w:t>Správcem poplatku je obecní úřad</w:t>
      </w:r>
      <w:r w:rsidR="00FA3540">
        <w:rPr>
          <w:rFonts w:ascii="Arial" w:hAnsi="Arial" w:cs="Arial"/>
          <w:sz w:val="22"/>
          <w:szCs w:val="22"/>
        </w:rPr>
        <w:t xml:space="preserve"> Obory</w:t>
      </w:r>
      <w:r w:rsidR="00116CAE" w:rsidRPr="0050781E">
        <w:rPr>
          <w:rFonts w:ascii="Arial" w:hAnsi="Arial" w:cs="Arial"/>
          <w:sz w:val="22"/>
          <w:szCs w:val="22"/>
        </w:rPr>
        <w:t>.</w:t>
      </w:r>
      <w:r w:rsidR="009D02DA" w:rsidRPr="0050781E">
        <w:rPr>
          <w:rFonts w:ascii="Arial" w:hAnsi="Arial" w:cs="Arial"/>
          <w:sz w:val="22"/>
          <w:szCs w:val="22"/>
          <w:vertAlign w:val="superscript"/>
        </w:rPr>
        <w:footnoteReference w:id="1"/>
      </w:r>
    </w:p>
    <w:p w14:paraId="29D573CB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2</w:t>
      </w:r>
    </w:p>
    <w:p w14:paraId="29D573CC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Poplatník</w:t>
      </w:r>
    </w:p>
    <w:p w14:paraId="29D573CD" w14:textId="77777777" w:rsidR="004C0427" w:rsidRPr="002E0EAD" w:rsidRDefault="00DB0904" w:rsidP="004C0427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latníkem poplatku je</w:t>
      </w:r>
      <w:r w:rsidR="00131160" w:rsidRPr="002E0EAD">
        <w:rPr>
          <w:rStyle w:val="Znakapoznpodarou"/>
          <w:rFonts w:ascii="Arial" w:hAnsi="Arial" w:cs="Arial"/>
          <w:sz w:val="22"/>
          <w:szCs w:val="22"/>
        </w:rPr>
        <w:footnoteReference w:id="2"/>
      </w:r>
      <w:r w:rsidR="00131160" w:rsidRPr="002E0EAD">
        <w:rPr>
          <w:rFonts w:ascii="Arial" w:hAnsi="Arial" w:cs="Arial"/>
          <w:sz w:val="22"/>
          <w:szCs w:val="22"/>
        </w:rPr>
        <w:t>:</w:t>
      </w:r>
    </w:p>
    <w:p w14:paraId="29D573CE" w14:textId="7CA8B09D" w:rsidR="00650483" w:rsidRDefault="00650483" w:rsidP="00650483">
      <w:pPr>
        <w:pStyle w:val="Default"/>
        <w:spacing w:after="53"/>
        <w:ind w:firstLine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) </w:t>
      </w:r>
      <w:r w:rsidRPr="00420943">
        <w:rPr>
          <w:sz w:val="22"/>
          <w:szCs w:val="22"/>
        </w:rPr>
        <w:t>fyzická osoba přihlášená v obci</w:t>
      </w:r>
      <w:r w:rsidR="00F137F9" w:rsidRPr="00420943">
        <w:rPr>
          <w:rStyle w:val="Znakapoznpodarou"/>
          <w:sz w:val="22"/>
          <w:szCs w:val="22"/>
        </w:rPr>
        <w:footnoteReference w:id="3"/>
      </w:r>
      <w:r>
        <w:rPr>
          <w:sz w:val="22"/>
          <w:szCs w:val="22"/>
        </w:rPr>
        <w:t xml:space="preserve">  </w:t>
      </w:r>
    </w:p>
    <w:p w14:paraId="29D573CF" w14:textId="54CFD9F4" w:rsidR="00650483" w:rsidRDefault="00650483" w:rsidP="00650483">
      <w:pPr>
        <w:pStyle w:val="Default"/>
        <w:ind w:left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 w:rsidR="00A00675">
        <w:rPr>
          <w:sz w:val="22"/>
          <w:szCs w:val="22"/>
        </w:rPr>
        <w:t xml:space="preserve">nebo </w:t>
      </w:r>
      <w:r>
        <w:rPr>
          <w:sz w:val="22"/>
          <w:szCs w:val="22"/>
        </w:rPr>
        <w:t xml:space="preserve">vlastník nemovité věci zahrnující byt, rodinný dům nebo stavbu pro rodinnou rekreaci, ve které není přihlášená žádná fyzická osoba a která je umístěna na území obce. </w:t>
      </w:r>
    </w:p>
    <w:p w14:paraId="29D573D0" w14:textId="77777777" w:rsidR="00420423" w:rsidRPr="009E188F" w:rsidRDefault="009E188F" w:rsidP="009E188F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9E188F">
        <w:rPr>
          <w:rFonts w:ascii="Arial" w:hAnsi="Arial" w:cs="Arial"/>
          <w:sz w:val="22"/>
          <w:szCs w:val="22"/>
        </w:rPr>
        <w:t>Spoluvlastníci nemovité věci zahrnující byt, rodinný dům nebo stavbu pro rodinnou rekreaci jsou povinni plnit poplatkovou povinnost společně a nerozdílně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4"/>
      </w:r>
    </w:p>
    <w:p w14:paraId="29D573D1" w14:textId="77777777" w:rsidR="00CD0C08" w:rsidRPr="002E0EAD" w:rsidRDefault="00CD0C08" w:rsidP="00CD0C08">
      <w:pPr>
        <w:pStyle w:val="slalnk"/>
        <w:spacing w:before="480"/>
        <w:ind w:left="4185" w:firstLine="63"/>
        <w:jc w:val="left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>Čl. 3</w:t>
      </w:r>
    </w:p>
    <w:p w14:paraId="29D573D2" w14:textId="77777777" w:rsidR="00CD0C08" w:rsidRPr="002E0EAD" w:rsidRDefault="00CD0C08" w:rsidP="00CD0C08">
      <w:pPr>
        <w:pStyle w:val="Nzvylnk"/>
        <w:ind w:left="3477" w:firstLine="63"/>
        <w:jc w:val="left"/>
        <w:rPr>
          <w:rFonts w:ascii="Arial" w:hAnsi="Arial" w:cs="Arial"/>
        </w:rPr>
      </w:pPr>
      <w:r>
        <w:rPr>
          <w:rFonts w:ascii="Arial" w:hAnsi="Arial" w:cs="Arial"/>
        </w:rPr>
        <w:t>Poplatkové období</w:t>
      </w:r>
    </w:p>
    <w:p w14:paraId="29D573D3" w14:textId="77777777" w:rsidR="00CD0C08" w:rsidRPr="00CD0C08" w:rsidRDefault="00CD0C08" w:rsidP="00CD0C08">
      <w:pPr>
        <w:pStyle w:val="slalnk"/>
        <w:spacing w:before="480"/>
        <w:ind w:firstLine="708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CD0C08">
        <w:rPr>
          <w:rFonts w:ascii="Arial" w:hAnsi="Arial" w:cs="Arial"/>
          <w:b w:val="0"/>
          <w:bCs w:val="0"/>
          <w:sz w:val="22"/>
          <w:szCs w:val="22"/>
        </w:rPr>
        <w:t xml:space="preserve">Poplatkovým obdobím 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poplatku </w:t>
      </w:r>
      <w:r w:rsidRPr="00CD0C08">
        <w:rPr>
          <w:rFonts w:ascii="Arial" w:hAnsi="Arial" w:cs="Arial"/>
          <w:b w:val="0"/>
          <w:bCs w:val="0"/>
          <w:sz w:val="22"/>
          <w:szCs w:val="22"/>
        </w:rPr>
        <w:t>je kalendářní rok.</w:t>
      </w:r>
      <w:r>
        <w:rPr>
          <w:rStyle w:val="Znakapoznpodarou"/>
          <w:rFonts w:ascii="Arial" w:hAnsi="Arial" w:cs="Arial"/>
          <w:b w:val="0"/>
          <w:bCs w:val="0"/>
          <w:sz w:val="22"/>
          <w:szCs w:val="22"/>
        </w:rPr>
        <w:footnoteReference w:id="5"/>
      </w:r>
    </w:p>
    <w:p w14:paraId="29D573D4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4</w:t>
      </w:r>
    </w:p>
    <w:p w14:paraId="29D573D5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Ohlašovací povinnost</w:t>
      </w:r>
    </w:p>
    <w:p w14:paraId="29D573D6" w14:textId="60686F82" w:rsidR="003F03CB" w:rsidRPr="00254DAF" w:rsidRDefault="00131160" w:rsidP="00297AF4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0"/>
          <w:szCs w:val="20"/>
        </w:rPr>
      </w:pPr>
      <w:r w:rsidRPr="003F03CB">
        <w:rPr>
          <w:rFonts w:ascii="Arial" w:hAnsi="Arial" w:cs="Arial"/>
          <w:sz w:val="22"/>
          <w:szCs w:val="22"/>
        </w:rPr>
        <w:t xml:space="preserve">Poplatník </w:t>
      </w:r>
      <w:r w:rsidR="00087ACD" w:rsidRPr="003F03CB">
        <w:rPr>
          <w:rFonts w:ascii="Arial" w:hAnsi="Arial" w:cs="Arial"/>
          <w:sz w:val="22"/>
          <w:szCs w:val="22"/>
        </w:rPr>
        <w:t xml:space="preserve">je povinen podat správci poplatku ohlášení nejpozději do </w:t>
      </w:r>
      <w:r w:rsidR="00A07EC7">
        <w:rPr>
          <w:rFonts w:ascii="Arial" w:hAnsi="Arial" w:cs="Arial"/>
          <w:sz w:val="22"/>
          <w:szCs w:val="22"/>
        </w:rPr>
        <w:t>30</w:t>
      </w:r>
      <w:r w:rsidR="00087ACD" w:rsidRPr="003F03CB">
        <w:rPr>
          <w:rFonts w:ascii="Arial" w:hAnsi="Arial" w:cs="Arial"/>
          <w:sz w:val="22"/>
          <w:szCs w:val="22"/>
        </w:rPr>
        <w:t xml:space="preserve"> dnů ode dne</w:t>
      </w:r>
      <w:r w:rsidR="003F03CB">
        <w:rPr>
          <w:rFonts w:ascii="Arial" w:hAnsi="Arial" w:cs="Arial"/>
          <w:sz w:val="22"/>
          <w:szCs w:val="22"/>
        </w:rPr>
        <w:t xml:space="preserve"> vzniku své poplatkové povinnosti</w:t>
      </w:r>
      <w:r w:rsidR="00616E40">
        <w:rPr>
          <w:rFonts w:ascii="Arial" w:hAnsi="Arial" w:cs="Arial"/>
          <w:sz w:val="22"/>
          <w:szCs w:val="22"/>
        </w:rPr>
        <w:t>; údaje uváděné v ohlášení upravuje zákon.</w:t>
      </w:r>
    </w:p>
    <w:p w14:paraId="29D573DC" w14:textId="77777777" w:rsidR="00131160" w:rsidRPr="002E0EAD" w:rsidRDefault="00131160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Dojde-li ke změně údajů uvedených v ohlášení, je poplatník povinen tuto změnu oznámit do 15 </w:t>
      </w:r>
      <w:r w:rsidR="00362A72">
        <w:rPr>
          <w:rFonts w:ascii="Arial" w:hAnsi="Arial" w:cs="Arial"/>
          <w:sz w:val="22"/>
          <w:szCs w:val="22"/>
        </w:rPr>
        <w:t xml:space="preserve">dnů </w:t>
      </w:r>
      <w:r w:rsidRPr="002E0EAD">
        <w:rPr>
          <w:rFonts w:ascii="Arial" w:hAnsi="Arial" w:cs="Arial"/>
          <w:sz w:val="22"/>
          <w:szCs w:val="22"/>
        </w:rPr>
        <w:t>ode dne, kdy nastala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6"/>
      </w:r>
    </w:p>
    <w:p w14:paraId="29D573D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  <w:i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5</w:t>
      </w:r>
    </w:p>
    <w:p w14:paraId="29D573DF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Sazba poplatku</w:t>
      </w:r>
    </w:p>
    <w:p w14:paraId="29D573E0" w14:textId="5EC761CE" w:rsidR="006A4A80" w:rsidRPr="00254DAF" w:rsidRDefault="0013116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azba poplatku činí</w:t>
      </w:r>
      <w:r w:rsidR="00582F1E">
        <w:rPr>
          <w:rFonts w:ascii="Arial" w:hAnsi="Arial" w:cs="Arial"/>
          <w:sz w:val="22"/>
          <w:szCs w:val="22"/>
        </w:rPr>
        <w:t xml:space="preserve"> 1</w:t>
      </w:r>
      <w:r w:rsidR="001F2A8D">
        <w:rPr>
          <w:rFonts w:ascii="Arial" w:hAnsi="Arial" w:cs="Arial"/>
          <w:sz w:val="22"/>
          <w:szCs w:val="22"/>
        </w:rPr>
        <w:t>200</w:t>
      </w:r>
      <w:r w:rsidRPr="002E0EAD">
        <w:rPr>
          <w:rFonts w:ascii="Arial" w:hAnsi="Arial" w:cs="Arial"/>
          <w:sz w:val="22"/>
          <w:szCs w:val="22"/>
        </w:rPr>
        <w:t xml:space="preserve"> Kč</w:t>
      </w:r>
      <w:r w:rsidR="006A4A80">
        <w:rPr>
          <w:rFonts w:ascii="Arial" w:hAnsi="Arial" w:cs="Arial"/>
          <w:sz w:val="22"/>
          <w:szCs w:val="22"/>
        </w:rPr>
        <w:t>.</w:t>
      </w:r>
    </w:p>
    <w:p w14:paraId="29D573E1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Poplatek se v případě, že poplatková povinnost vznikla z důvodu přihlášení fyzické osoby v obci, sni</w:t>
      </w:r>
      <w:r>
        <w:rPr>
          <w:rFonts w:ascii="Arial" w:hAnsi="Arial" w:cs="Arial"/>
          <w:sz w:val="22"/>
          <w:szCs w:val="22"/>
        </w:rPr>
        <w:t>žuje o jednu dvanáctinu za 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7"/>
      </w:r>
    </w:p>
    <w:p w14:paraId="29D573E2" w14:textId="04364CA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a) není tato fyzická osoba přihlášena v obci,</w:t>
      </w:r>
      <w:r w:rsidR="008B6B4A">
        <w:rPr>
          <w:rFonts w:ascii="Arial" w:hAnsi="Arial" w:cs="Arial"/>
          <w:sz w:val="22"/>
          <w:szCs w:val="22"/>
        </w:rPr>
        <w:t xml:space="preserve"> nebo</w:t>
      </w:r>
    </w:p>
    <w:p w14:paraId="29D573E3" w14:textId="33E823B3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je tato fyzická osoba od poplatku osvobozena.</w:t>
      </w:r>
    </w:p>
    <w:p w14:paraId="29D573E4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 xml:space="preserve">Poplatek se v případě, že poplatková povinnost vznikla z důvodu vlastnictví jednotlivé nemovité věci zahrnující byt, rodinný dům nebo stavbu pro rodinnou rekreaci umístěné na území obce, snižuje o jednu dvanáctinu za </w:t>
      </w:r>
      <w:r>
        <w:rPr>
          <w:rFonts w:ascii="Arial" w:hAnsi="Arial" w:cs="Arial"/>
          <w:sz w:val="22"/>
          <w:szCs w:val="22"/>
        </w:rPr>
        <w:t>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8"/>
      </w:r>
    </w:p>
    <w:p w14:paraId="29D573E5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a) je v této nemovité věci přihlášena alespoň 1 fyzická osoba,</w:t>
      </w:r>
    </w:p>
    <w:p w14:paraId="29D573E6" w14:textId="21B1CBEA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poplatník nevlastní tuto nemovitou věc,</w:t>
      </w:r>
      <w:r w:rsidR="008B6B4A">
        <w:rPr>
          <w:rFonts w:ascii="Arial" w:hAnsi="Arial" w:cs="Arial"/>
          <w:sz w:val="22"/>
          <w:szCs w:val="22"/>
        </w:rPr>
        <w:t xml:space="preserve"> nebo</w:t>
      </w:r>
    </w:p>
    <w:p w14:paraId="29D573E8" w14:textId="14BCB84C" w:rsidR="00E44423" w:rsidRPr="00F067F7" w:rsidRDefault="006A4A80" w:rsidP="00F067F7">
      <w:pPr>
        <w:spacing w:before="120" w:after="60" w:line="264" w:lineRule="auto"/>
        <w:ind w:left="567"/>
        <w:jc w:val="both"/>
        <w:rPr>
          <w:rFonts w:ascii="Arial" w:hAnsi="Arial" w:cs="Arial"/>
          <w:i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c) je poplatník od poplatku osvobozen</w:t>
      </w:r>
      <w:r w:rsidRPr="006A4A80">
        <w:rPr>
          <w:rFonts w:ascii="Arial" w:hAnsi="Arial" w:cs="Arial"/>
          <w:i/>
          <w:color w:val="0070C0"/>
          <w:sz w:val="22"/>
          <w:szCs w:val="22"/>
        </w:rPr>
        <w:t>.</w:t>
      </w:r>
    </w:p>
    <w:p w14:paraId="29D573E9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6</w:t>
      </w:r>
    </w:p>
    <w:p w14:paraId="29D573EA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D042DD">
        <w:rPr>
          <w:rFonts w:ascii="Arial" w:hAnsi="Arial" w:cs="Arial"/>
        </w:rPr>
        <w:t>Splatnost poplatku</w:t>
      </w:r>
    </w:p>
    <w:p w14:paraId="29D573EB" w14:textId="39008685" w:rsidR="00131160" w:rsidRPr="002E0EAD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Poplatek je splatný nejpozději do </w:t>
      </w:r>
      <w:r w:rsidR="009014CF" w:rsidRPr="00F751C9">
        <w:rPr>
          <w:rFonts w:ascii="Arial" w:hAnsi="Arial" w:cs="Arial"/>
          <w:sz w:val="22"/>
          <w:szCs w:val="22"/>
        </w:rPr>
        <w:t>3</w:t>
      </w:r>
      <w:r w:rsidR="00D870EA">
        <w:rPr>
          <w:rFonts w:ascii="Arial" w:hAnsi="Arial" w:cs="Arial"/>
          <w:sz w:val="22"/>
          <w:szCs w:val="22"/>
        </w:rPr>
        <w:t>1</w:t>
      </w:r>
      <w:r w:rsidR="009014CF" w:rsidRPr="00F751C9">
        <w:rPr>
          <w:rFonts w:ascii="Arial" w:hAnsi="Arial" w:cs="Arial"/>
          <w:sz w:val="22"/>
          <w:szCs w:val="22"/>
        </w:rPr>
        <w:t xml:space="preserve">. </w:t>
      </w:r>
      <w:r w:rsidR="00FD3EF4">
        <w:rPr>
          <w:rFonts w:ascii="Arial" w:hAnsi="Arial" w:cs="Arial"/>
          <w:sz w:val="22"/>
          <w:szCs w:val="22"/>
        </w:rPr>
        <w:t xml:space="preserve">března </w:t>
      </w:r>
      <w:r w:rsidRPr="002E0EAD">
        <w:rPr>
          <w:rFonts w:ascii="Arial" w:hAnsi="Arial" w:cs="Arial"/>
          <w:sz w:val="22"/>
          <w:szCs w:val="22"/>
        </w:rPr>
        <w:t>příslušného kalendářního roku</w:t>
      </w:r>
      <w:r w:rsidR="00420943">
        <w:rPr>
          <w:rFonts w:ascii="Arial" w:hAnsi="Arial" w:cs="Arial"/>
          <w:sz w:val="22"/>
          <w:szCs w:val="22"/>
        </w:rPr>
        <w:t>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C" w14:textId="35725985" w:rsidR="00131160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Vznikne-li poplatková povinnost po datu splatnosti uvedeném v</w:t>
      </w:r>
      <w:r w:rsidR="004A5FF4">
        <w:rPr>
          <w:rFonts w:ascii="Arial" w:hAnsi="Arial" w:cs="Arial"/>
          <w:sz w:val="22"/>
          <w:szCs w:val="22"/>
        </w:rPr>
        <w:t> </w:t>
      </w:r>
      <w:r w:rsidRPr="002E0EAD">
        <w:rPr>
          <w:rFonts w:ascii="Arial" w:hAnsi="Arial" w:cs="Arial"/>
          <w:sz w:val="22"/>
          <w:szCs w:val="22"/>
        </w:rPr>
        <w:t>odst</w:t>
      </w:r>
      <w:r w:rsidR="004A5FF4">
        <w:rPr>
          <w:rFonts w:ascii="Arial" w:hAnsi="Arial" w:cs="Arial"/>
          <w:sz w:val="22"/>
          <w:szCs w:val="22"/>
        </w:rPr>
        <w:t xml:space="preserve">avci </w:t>
      </w:r>
      <w:r w:rsidRPr="002E0EAD">
        <w:rPr>
          <w:rFonts w:ascii="Arial" w:hAnsi="Arial" w:cs="Arial"/>
          <w:sz w:val="22"/>
          <w:szCs w:val="22"/>
        </w:rPr>
        <w:t xml:space="preserve">1, je poplatek splatný nejpozději do </w:t>
      </w:r>
      <w:r w:rsidR="009B633D">
        <w:rPr>
          <w:rFonts w:ascii="Arial" w:hAnsi="Arial" w:cs="Arial"/>
          <w:sz w:val="22"/>
          <w:szCs w:val="22"/>
        </w:rPr>
        <w:t>patnáctého</w:t>
      </w:r>
      <w:r w:rsidRPr="002E0EAD">
        <w:rPr>
          <w:rFonts w:ascii="Arial" w:hAnsi="Arial" w:cs="Arial"/>
          <w:sz w:val="22"/>
          <w:szCs w:val="22"/>
        </w:rPr>
        <w:t xml:space="preserve"> dne měsíce, který následuje po měsíci, ve kter</w:t>
      </w:r>
      <w:r w:rsidR="00E907D6" w:rsidRPr="002E0EAD">
        <w:rPr>
          <w:rFonts w:ascii="Arial" w:hAnsi="Arial" w:cs="Arial"/>
          <w:sz w:val="22"/>
          <w:szCs w:val="22"/>
        </w:rPr>
        <w:t>ém poplatková povinnost vznikla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D" w14:textId="77777777" w:rsidR="003E4DB7" w:rsidRDefault="003E4DB7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hůta splatnosti neskončí poplatníkovi dříve než lhůta pro podání ohlášení podle čl. 4 odst. 1 této vyhlášky. </w:t>
      </w:r>
    </w:p>
    <w:p w14:paraId="29D573E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 xml:space="preserve">Čl. </w:t>
      </w:r>
      <w:r w:rsidR="00CD0C08">
        <w:rPr>
          <w:rFonts w:ascii="Arial" w:hAnsi="Arial" w:cs="Arial"/>
        </w:rPr>
        <w:t>7</w:t>
      </w:r>
    </w:p>
    <w:p w14:paraId="29D573EF" w14:textId="7EF34EE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Osvobození </w:t>
      </w:r>
      <w:r w:rsidR="0023760D">
        <w:rPr>
          <w:rFonts w:ascii="Arial" w:hAnsi="Arial" w:cs="Arial"/>
        </w:rPr>
        <w:t>a úlevy</w:t>
      </w:r>
    </w:p>
    <w:p w14:paraId="29D573F0" w14:textId="77777777" w:rsidR="00A904E7" w:rsidRDefault="00A904E7" w:rsidP="00A904E7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Od poplatku je osvobozena osoba, které poplatková povinnost vznikla z důvodu přihlášení v obci a která je</w:t>
      </w:r>
      <w:r>
        <w:rPr>
          <w:rStyle w:val="Znakapoznpodarou"/>
          <w:sz w:val="22"/>
          <w:szCs w:val="22"/>
        </w:rPr>
        <w:footnoteReference w:id="9"/>
      </w:r>
      <w:r>
        <w:rPr>
          <w:sz w:val="22"/>
          <w:szCs w:val="22"/>
        </w:rPr>
        <w:t xml:space="preserve"> </w:t>
      </w:r>
    </w:p>
    <w:p w14:paraId="05AE657B" w14:textId="77777777" w:rsidR="00DF6A8F" w:rsidRPr="00254DAF" w:rsidRDefault="00DF6A8F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5D500278" w14:textId="4A462366" w:rsidR="006C6C16" w:rsidRPr="00254DAF" w:rsidRDefault="00116CAE" w:rsidP="00116CAE">
      <w:pPr>
        <w:pStyle w:val="Default"/>
        <w:ind w:left="567"/>
        <w:rPr>
          <w:color w:val="auto"/>
          <w:sz w:val="22"/>
          <w:szCs w:val="22"/>
        </w:rPr>
      </w:pPr>
      <w:r w:rsidRPr="00254DAF">
        <w:rPr>
          <w:color w:val="auto"/>
          <w:sz w:val="22"/>
          <w:szCs w:val="22"/>
        </w:rPr>
        <w:t xml:space="preserve">a) </w:t>
      </w:r>
      <w:r w:rsidR="005F5740" w:rsidRPr="00254DAF">
        <w:rPr>
          <w:color w:val="auto"/>
          <w:sz w:val="22"/>
          <w:szCs w:val="22"/>
        </w:rPr>
        <w:t xml:space="preserve">mladší </w:t>
      </w:r>
      <w:r w:rsidR="000445FA" w:rsidRPr="00254DAF">
        <w:rPr>
          <w:color w:val="auto"/>
          <w:sz w:val="22"/>
          <w:szCs w:val="22"/>
        </w:rPr>
        <w:t>15-ti let,</w:t>
      </w:r>
    </w:p>
    <w:p w14:paraId="1AF95BF3" w14:textId="77777777" w:rsidR="001F2C80" w:rsidRPr="002921E6" w:rsidRDefault="001F2C80" w:rsidP="00E15197">
      <w:pPr>
        <w:pStyle w:val="Default"/>
        <w:spacing w:line="120" w:lineRule="auto"/>
        <w:ind w:left="567"/>
        <w:rPr>
          <w:sz w:val="14"/>
          <w:szCs w:val="14"/>
        </w:rPr>
      </w:pPr>
    </w:p>
    <w:p w14:paraId="29D573F1" w14:textId="63D91B4E" w:rsidR="00116CAE" w:rsidRDefault="00525C4E" w:rsidP="00116CAE">
      <w:pPr>
        <w:pStyle w:val="Default"/>
        <w:ind w:left="567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 w:rsidR="00116CAE" w:rsidRPr="00F751C9">
        <w:rPr>
          <w:sz w:val="22"/>
          <w:szCs w:val="22"/>
        </w:rPr>
        <w:t>poplatníkem poplatku za odkládání komunálního odpadu z nemovité věci v jiné obci a má v této jiné obci bydliště,</w:t>
      </w:r>
      <w:r w:rsidR="000E42F0">
        <w:rPr>
          <w:sz w:val="22"/>
          <w:szCs w:val="22"/>
        </w:rPr>
        <w:t xml:space="preserve"> </w:t>
      </w:r>
    </w:p>
    <w:p w14:paraId="74321828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2" w14:textId="796FDB4E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c</w:t>
      </w:r>
      <w:r w:rsidR="00A904E7">
        <w:rPr>
          <w:color w:val="auto"/>
          <w:sz w:val="22"/>
          <w:szCs w:val="22"/>
        </w:rPr>
        <w:t xml:space="preserve">) umístěna školského zařízení pro výkon ústavní nebo ochranné výchovy nebo školského zařízení pro preventivně výchovnou péči na základě rozhodnutí soudu nebo smlouvy, </w:t>
      </w:r>
    </w:p>
    <w:p w14:paraId="622C17E7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3" w14:textId="40D5B922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</w:t>
      </w:r>
      <w:r w:rsidR="00A904E7">
        <w:rPr>
          <w:color w:val="auto"/>
          <w:sz w:val="22"/>
          <w:szCs w:val="22"/>
        </w:rPr>
        <w:t xml:space="preserve">) umístěna do zařízení pro děti vyžadující okamžitou pomoc na základě rozhodnutí soudu, na žádost obecního úřadu obce s rozšířenou působností, zákonného zástupce dítěte nebo nezletilého, </w:t>
      </w:r>
    </w:p>
    <w:p w14:paraId="55E11DA6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4" w14:textId="1BC8B167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</w:t>
      </w:r>
      <w:r w:rsidR="00A904E7">
        <w:rPr>
          <w:color w:val="auto"/>
          <w:sz w:val="22"/>
          <w:szCs w:val="22"/>
        </w:rPr>
        <w:t xml:space="preserve">) umístěna v domově pro osoby se zdravotním postižením, domově pro seniory, domově se zvláštním režimem nebo v chráněném bydlení, </w:t>
      </w:r>
    </w:p>
    <w:p w14:paraId="5899656D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5" w14:textId="67F0CBD6" w:rsidR="00131160" w:rsidRDefault="000445FA" w:rsidP="00C5291D">
      <w:pPr>
        <w:pStyle w:val="Default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f</w:t>
      </w:r>
      <w:r w:rsidR="00A904E7">
        <w:rPr>
          <w:color w:val="auto"/>
          <w:sz w:val="22"/>
          <w:szCs w:val="22"/>
        </w:rPr>
        <w:t xml:space="preserve">) </w:t>
      </w:r>
      <w:r w:rsidR="0065263E">
        <w:rPr>
          <w:color w:val="auto"/>
          <w:sz w:val="22"/>
          <w:szCs w:val="22"/>
        </w:rPr>
        <w:t xml:space="preserve">nebo </w:t>
      </w:r>
      <w:r w:rsidR="00A904E7">
        <w:rPr>
          <w:color w:val="auto"/>
          <w:sz w:val="22"/>
          <w:szCs w:val="22"/>
        </w:rPr>
        <w:t xml:space="preserve">na základě zákona omezena na osobní svobodě s výjimkou osoby vykonávající trest domácího vězení. </w:t>
      </w:r>
    </w:p>
    <w:p w14:paraId="29D573F7" w14:textId="3D6E8CD6" w:rsidR="00BA1E8D" w:rsidRPr="002E0EAD" w:rsidRDefault="00E00F5A" w:rsidP="00062677">
      <w:pPr>
        <w:spacing w:before="12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254DAF">
        <w:rPr>
          <w:rFonts w:ascii="Arial" w:hAnsi="Arial" w:cs="Arial"/>
          <w:sz w:val="22"/>
          <w:szCs w:val="22"/>
        </w:rPr>
        <w:t>(</w:t>
      </w:r>
      <w:r w:rsidR="0068262D" w:rsidRPr="00254DAF">
        <w:rPr>
          <w:rFonts w:ascii="Arial" w:hAnsi="Arial" w:cs="Arial"/>
          <w:sz w:val="22"/>
          <w:szCs w:val="22"/>
        </w:rPr>
        <w:t>2</w:t>
      </w:r>
      <w:r w:rsidRPr="00254DAF">
        <w:rPr>
          <w:rFonts w:ascii="Arial" w:hAnsi="Arial" w:cs="Arial"/>
          <w:sz w:val="22"/>
          <w:szCs w:val="22"/>
        </w:rPr>
        <w:t>)</w:t>
      </w:r>
      <w:r w:rsidRPr="00254DAF">
        <w:rPr>
          <w:rFonts w:ascii="Arial" w:hAnsi="Arial" w:cs="Arial"/>
          <w:sz w:val="22"/>
          <w:szCs w:val="22"/>
        </w:rPr>
        <w:tab/>
      </w:r>
      <w:r w:rsidR="00F71D1C" w:rsidRPr="002E0EAD">
        <w:rPr>
          <w:rFonts w:ascii="Arial" w:hAnsi="Arial" w:cs="Arial"/>
          <w:sz w:val="22"/>
          <w:szCs w:val="22"/>
        </w:rPr>
        <w:t xml:space="preserve">V případě, že poplatník nesplní povinnost ohlásit údaj rozhodný pro osvobození ve lhůtách stanovených </w:t>
      </w:r>
      <w:r w:rsidR="00F71D1C">
        <w:rPr>
          <w:rFonts w:ascii="Arial" w:hAnsi="Arial" w:cs="Arial"/>
          <w:sz w:val="22"/>
          <w:szCs w:val="22"/>
        </w:rPr>
        <w:t xml:space="preserve">touto </w:t>
      </w:r>
      <w:r w:rsidR="00F71D1C" w:rsidRPr="002E0EAD">
        <w:rPr>
          <w:rFonts w:ascii="Arial" w:hAnsi="Arial" w:cs="Arial"/>
          <w:sz w:val="22"/>
          <w:szCs w:val="22"/>
        </w:rPr>
        <w:t>vyhláškou nebo zákonem, nárok na osvobození zaniká.</w:t>
      </w:r>
      <w:r w:rsidR="00F71D1C" w:rsidRPr="002E0EAD">
        <w:rPr>
          <w:rStyle w:val="Znakapoznpodarou"/>
          <w:rFonts w:ascii="Arial" w:hAnsi="Arial" w:cs="Arial"/>
          <w:sz w:val="22"/>
          <w:szCs w:val="22"/>
        </w:rPr>
        <w:footnoteReference w:id="10"/>
      </w:r>
    </w:p>
    <w:p w14:paraId="29D57406" w14:textId="304D4FEC" w:rsidR="00D042DD" w:rsidRPr="002E0EAD" w:rsidRDefault="00D042DD" w:rsidP="00D042DD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827BCA">
        <w:rPr>
          <w:rFonts w:ascii="Arial" w:hAnsi="Arial" w:cs="Arial"/>
        </w:rPr>
        <w:t>8</w:t>
      </w:r>
    </w:p>
    <w:p w14:paraId="29D57407" w14:textId="3D522657" w:rsidR="00131160" w:rsidRDefault="00752037" w:rsidP="00B71306">
      <w:pPr>
        <w:pStyle w:val="Nzvylnk"/>
        <w:rPr>
          <w:rFonts w:ascii="Arial" w:hAnsi="Arial" w:cs="Arial"/>
        </w:rPr>
      </w:pPr>
      <w:r>
        <w:rPr>
          <w:rFonts w:ascii="Arial" w:hAnsi="Arial" w:cs="Arial"/>
        </w:rPr>
        <w:t>Přechodná</w:t>
      </w:r>
      <w:r w:rsidR="00827BCA">
        <w:rPr>
          <w:rFonts w:ascii="Arial" w:hAnsi="Arial" w:cs="Arial"/>
        </w:rPr>
        <w:t xml:space="preserve"> a zrušovací</w:t>
      </w:r>
      <w:r w:rsidR="00EE07B0" w:rsidRPr="002E0EAD">
        <w:rPr>
          <w:rFonts w:ascii="Arial" w:hAnsi="Arial" w:cs="Arial"/>
        </w:rPr>
        <w:t xml:space="preserve"> </w:t>
      </w:r>
      <w:r w:rsidR="00131160" w:rsidRPr="002E0EAD">
        <w:rPr>
          <w:rFonts w:ascii="Arial" w:hAnsi="Arial" w:cs="Arial"/>
        </w:rPr>
        <w:t>ustanovení</w:t>
      </w:r>
    </w:p>
    <w:p w14:paraId="29D57409" w14:textId="77777777" w:rsidR="00EE07B0" w:rsidRDefault="00EE07B0" w:rsidP="008658CA">
      <w:pPr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Poplatkové povinnosti vzniklé před nabytím účinnost</w:t>
      </w:r>
      <w:r w:rsidR="005E7B72" w:rsidRPr="002E0EAD">
        <w:rPr>
          <w:rFonts w:ascii="Arial" w:hAnsi="Arial" w:cs="Arial"/>
          <w:sz w:val="22"/>
          <w:szCs w:val="22"/>
        </w:rPr>
        <w:t>i</w:t>
      </w:r>
      <w:r w:rsidRPr="002E0EAD">
        <w:rPr>
          <w:rFonts w:ascii="Arial" w:hAnsi="Arial" w:cs="Arial"/>
          <w:sz w:val="22"/>
          <w:szCs w:val="22"/>
        </w:rPr>
        <w:t xml:space="preserve"> této vyhlášky se posuzují </w:t>
      </w:r>
      <w:r w:rsidR="001B6CD8" w:rsidRPr="002E0EAD">
        <w:rPr>
          <w:rFonts w:ascii="Arial" w:hAnsi="Arial" w:cs="Arial"/>
          <w:sz w:val="22"/>
          <w:szCs w:val="22"/>
        </w:rPr>
        <w:t>po</w:t>
      </w:r>
      <w:r w:rsidRPr="002E0EAD">
        <w:rPr>
          <w:rFonts w:ascii="Arial" w:hAnsi="Arial" w:cs="Arial"/>
          <w:sz w:val="22"/>
          <w:szCs w:val="22"/>
        </w:rPr>
        <w:t xml:space="preserve">dle </w:t>
      </w:r>
      <w:r w:rsidR="001B6CD8" w:rsidRPr="002E0EAD">
        <w:rPr>
          <w:rFonts w:ascii="Arial" w:hAnsi="Arial" w:cs="Arial"/>
          <w:sz w:val="22"/>
          <w:szCs w:val="22"/>
        </w:rPr>
        <w:t xml:space="preserve">dosavadních </w:t>
      </w:r>
      <w:r w:rsidRPr="002E0EAD">
        <w:rPr>
          <w:rFonts w:ascii="Arial" w:hAnsi="Arial" w:cs="Arial"/>
          <w:sz w:val="22"/>
          <w:szCs w:val="22"/>
        </w:rPr>
        <w:t>právních předpisů</w:t>
      </w:r>
      <w:r w:rsidR="00A05EA6" w:rsidRPr="002E0EAD">
        <w:rPr>
          <w:rFonts w:ascii="Arial" w:hAnsi="Arial" w:cs="Arial"/>
          <w:sz w:val="22"/>
          <w:szCs w:val="22"/>
        </w:rPr>
        <w:t>.</w:t>
      </w:r>
    </w:p>
    <w:p w14:paraId="29D5740A" w14:textId="7DC653DC" w:rsidR="006962AD" w:rsidRPr="000926D2" w:rsidRDefault="002A35CA" w:rsidP="000926D2">
      <w:pPr>
        <w:pStyle w:val="Odstavecseseznamem"/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</w:rPr>
      </w:pPr>
      <w:bookmarkStart w:id="0" w:name="_Hlk54595723"/>
      <w:r w:rsidRPr="002A35CA">
        <w:rPr>
          <w:rFonts w:ascii="Arial" w:hAnsi="Arial" w:cs="Arial"/>
        </w:rPr>
        <w:t xml:space="preserve">Zrušuje se obecně závazná vyhláška </w:t>
      </w:r>
      <w:bookmarkEnd w:id="0"/>
      <w:r w:rsidRPr="002A35CA">
        <w:rPr>
          <w:rFonts w:ascii="Arial" w:hAnsi="Arial" w:cs="Arial"/>
        </w:rPr>
        <w:t>č. 1/202</w:t>
      </w:r>
      <w:r>
        <w:rPr>
          <w:rFonts w:ascii="Arial" w:hAnsi="Arial" w:cs="Arial"/>
        </w:rPr>
        <w:t>4,</w:t>
      </w:r>
      <w:r w:rsidRPr="002A35CA">
        <w:rPr>
          <w:rFonts w:ascii="Arial" w:hAnsi="Arial" w:cs="Arial"/>
        </w:rPr>
        <w:t xml:space="preserve"> Obecně závazná vyhláška obce Obory o místním poplatku za obecní systém odpadového hospodářství, ze dne </w:t>
      </w:r>
      <w:r w:rsidR="00E71D59">
        <w:rPr>
          <w:rFonts w:ascii="Arial" w:hAnsi="Arial" w:cs="Arial"/>
        </w:rPr>
        <w:t>5</w:t>
      </w:r>
      <w:r w:rsidRPr="002A35CA">
        <w:rPr>
          <w:rFonts w:ascii="Arial" w:hAnsi="Arial" w:cs="Arial"/>
        </w:rPr>
        <w:t xml:space="preserve">. </w:t>
      </w:r>
      <w:r w:rsidR="00E71D59">
        <w:rPr>
          <w:rFonts w:ascii="Arial" w:hAnsi="Arial" w:cs="Arial"/>
        </w:rPr>
        <w:t>června</w:t>
      </w:r>
      <w:r w:rsidRPr="002A35CA">
        <w:rPr>
          <w:rFonts w:ascii="Arial" w:hAnsi="Arial" w:cs="Arial"/>
        </w:rPr>
        <w:t xml:space="preserve"> 2024</w:t>
      </w:r>
      <w:r w:rsidR="00E71D59">
        <w:rPr>
          <w:rFonts w:ascii="Arial" w:hAnsi="Arial" w:cs="Arial"/>
        </w:rPr>
        <w:t>.</w:t>
      </w:r>
    </w:p>
    <w:p w14:paraId="29D57410" w14:textId="35482834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E71D59">
        <w:rPr>
          <w:rFonts w:ascii="Arial" w:hAnsi="Arial" w:cs="Arial"/>
        </w:rPr>
        <w:t>9</w:t>
      </w:r>
    </w:p>
    <w:p w14:paraId="29D57411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činnost</w:t>
      </w:r>
    </w:p>
    <w:p w14:paraId="29D57412" w14:textId="612325F5" w:rsidR="008D6906" w:rsidRPr="002E0EAD" w:rsidRDefault="008D6906" w:rsidP="008D6906">
      <w:pPr>
        <w:spacing w:before="120" w:line="288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Tato vyhláška nabývá účinnosti dnem </w:t>
      </w:r>
      <w:r w:rsidR="00A64000">
        <w:rPr>
          <w:rFonts w:ascii="Arial" w:hAnsi="Arial" w:cs="Arial"/>
          <w:sz w:val="22"/>
          <w:szCs w:val="22"/>
        </w:rPr>
        <w:t xml:space="preserve">1. </w:t>
      </w:r>
      <w:r w:rsidR="00E71D59">
        <w:rPr>
          <w:rFonts w:ascii="Arial" w:hAnsi="Arial" w:cs="Arial"/>
          <w:sz w:val="22"/>
          <w:szCs w:val="22"/>
        </w:rPr>
        <w:t>ledna</w:t>
      </w:r>
      <w:r w:rsidR="00A64000">
        <w:rPr>
          <w:rFonts w:ascii="Arial" w:hAnsi="Arial" w:cs="Arial"/>
          <w:sz w:val="22"/>
          <w:szCs w:val="22"/>
        </w:rPr>
        <w:t xml:space="preserve"> 202</w:t>
      </w:r>
      <w:r w:rsidR="0049269B">
        <w:rPr>
          <w:rFonts w:ascii="Arial" w:hAnsi="Arial" w:cs="Arial"/>
          <w:sz w:val="22"/>
          <w:szCs w:val="22"/>
        </w:rPr>
        <w:t>5</w:t>
      </w:r>
      <w:r w:rsidRPr="002E0EAD">
        <w:rPr>
          <w:rFonts w:ascii="Arial" w:hAnsi="Arial" w:cs="Arial"/>
          <w:sz w:val="22"/>
          <w:szCs w:val="22"/>
        </w:rPr>
        <w:t xml:space="preserve">. </w:t>
      </w:r>
    </w:p>
    <w:p w14:paraId="29D57413" w14:textId="77777777" w:rsidR="008D6906" w:rsidRPr="00B004D3" w:rsidRDefault="008D6906" w:rsidP="008D6906">
      <w:pPr>
        <w:pStyle w:val="Nzvylnk"/>
        <w:jc w:val="left"/>
        <w:rPr>
          <w:rFonts w:ascii="Arial" w:hAnsi="Arial" w:cs="Arial"/>
          <w:b w:val="0"/>
          <w:bCs w:val="0"/>
          <w:i/>
          <w:szCs w:val="24"/>
        </w:rPr>
      </w:pPr>
    </w:p>
    <w:p w14:paraId="6C895649" w14:textId="77777777" w:rsidR="00AB0D49" w:rsidRPr="002E0EAD" w:rsidRDefault="00AB0D49" w:rsidP="00B004D3">
      <w:pPr>
        <w:spacing w:before="120" w:line="264" w:lineRule="auto"/>
        <w:jc w:val="both"/>
        <w:rPr>
          <w:rFonts w:ascii="Arial" w:hAnsi="Arial" w:cs="Arial"/>
          <w:sz w:val="22"/>
          <w:szCs w:val="22"/>
        </w:rPr>
      </w:pPr>
    </w:p>
    <w:p w14:paraId="1330101A" w14:textId="77777777" w:rsidR="00A701E0" w:rsidRDefault="00A701E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</w:p>
    <w:p w14:paraId="29D57416" w14:textId="59E97DE6" w:rsidR="00131160" w:rsidRPr="002E0EAD" w:rsidRDefault="0013116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i/>
          <w:sz w:val="22"/>
          <w:szCs w:val="22"/>
        </w:rPr>
        <w:tab/>
        <w:t>.......................</w:t>
      </w:r>
      <w:r w:rsidR="00D81C81">
        <w:rPr>
          <w:rFonts w:ascii="Arial" w:hAnsi="Arial" w:cs="Arial"/>
          <w:i/>
          <w:sz w:val="22"/>
          <w:szCs w:val="22"/>
        </w:rPr>
        <w:t>..........</w:t>
      </w:r>
      <w:r w:rsidRPr="002E0EAD">
        <w:rPr>
          <w:rFonts w:ascii="Arial" w:hAnsi="Arial" w:cs="Arial"/>
          <w:i/>
          <w:sz w:val="22"/>
          <w:szCs w:val="22"/>
        </w:rPr>
        <w:t>.........</w:t>
      </w:r>
      <w:r w:rsidRPr="002E0EAD">
        <w:rPr>
          <w:rFonts w:ascii="Arial" w:hAnsi="Arial" w:cs="Arial"/>
          <w:i/>
          <w:sz w:val="22"/>
          <w:szCs w:val="22"/>
        </w:rPr>
        <w:tab/>
        <w:t>..........................................</w:t>
      </w:r>
    </w:p>
    <w:p w14:paraId="29D57417" w14:textId="33D7E47C" w:rsidR="00131160" w:rsidRPr="002E0EAD" w:rsidRDefault="00482A8D" w:rsidP="006402B9">
      <w:pPr>
        <w:pStyle w:val="Zkladntext"/>
        <w:tabs>
          <w:tab w:val="left" w:pos="1080"/>
          <w:tab w:val="left" w:pos="6660"/>
        </w:tabs>
        <w:spacing w:after="0" w:line="26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  <w:r w:rsidR="00D81C81">
        <w:rPr>
          <w:rFonts w:ascii="Arial" w:hAnsi="Arial" w:cs="Arial"/>
          <w:sz w:val="22"/>
          <w:szCs w:val="22"/>
        </w:rPr>
        <w:t xml:space="preserve">   </w:t>
      </w:r>
      <w:r w:rsidR="0086607F">
        <w:rPr>
          <w:rFonts w:ascii="Arial" w:hAnsi="Arial" w:cs="Arial"/>
          <w:sz w:val="22"/>
          <w:szCs w:val="22"/>
        </w:rPr>
        <w:t xml:space="preserve"> </w:t>
      </w:r>
      <w:r w:rsidR="00D81C8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 </w:t>
      </w:r>
      <w:r w:rsidR="00F565E9">
        <w:rPr>
          <w:rFonts w:ascii="Arial" w:hAnsi="Arial" w:cs="Arial"/>
          <w:sz w:val="22"/>
          <w:szCs w:val="22"/>
        </w:rPr>
        <w:t>Ing. Jiří Blahna</w:t>
      </w:r>
      <w:r w:rsidR="00FE0FA4">
        <w:rPr>
          <w:rFonts w:ascii="Arial" w:hAnsi="Arial" w:cs="Arial"/>
          <w:sz w:val="22"/>
          <w:szCs w:val="22"/>
        </w:rPr>
        <w:t xml:space="preserve"> v. r.</w:t>
      </w:r>
      <w:r w:rsidR="005755C2">
        <w:rPr>
          <w:rFonts w:ascii="Arial" w:hAnsi="Arial" w:cs="Arial"/>
          <w:sz w:val="22"/>
          <w:szCs w:val="22"/>
        </w:rPr>
        <w:t xml:space="preserve">                                                    </w:t>
      </w:r>
      <w:r w:rsidR="00FE0FA4">
        <w:rPr>
          <w:rFonts w:ascii="Arial" w:hAnsi="Arial" w:cs="Arial"/>
          <w:sz w:val="22"/>
          <w:szCs w:val="22"/>
        </w:rPr>
        <w:t xml:space="preserve">Bc. </w:t>
      </w:r>
      <w:r w:rsidR="00FE0FA4" w:rsidRPr="00FE0FA4">
        <w:rPr>
          <w:rFonts w:ascii="Arial" w:hAnsi="Arial" w:cs="Arial"/>
          <w:sz w:val="22"/>
          <w:szCs w:val="22"/>
        </w:rPr>
        <w:t>Markéta Plavcová</w:t>
      </w:r>
      <w:r w:rsidR="00FE0FA4">
        <w:rPr>
          <w:rFonts w:ascii="Arial" w:hAnsi="Arial" w:cs="Arial"/>
          <w:sz w:val="22"/>
          <w:szCs w:val="22"/>
        </w:rPr>
        <w:t xml:space="preserve"> v. r.</w:t>
      </w:r>
    </w:p>
    <w:p w14:paraId="29D57418" w14:textId="289EA399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ab/>
      </w:r>
      <w:r w:rsidR="0086607F">
        <w:rPr>
          <w:rFonts w:ascii="Arial" w:hAnsi="Arial" w:cs="Arial"/>
          <w:sz w:val="22"/>
          <w:szCs w:val="22"/>
        </w:rPr>
        <w:t xml:space="preserve">  </w:t>
      </w:r>
      <w:r w:rsidR="00B14AED">
        <w:rPr>
          <w:rFonts w:ascii="Arial" w:hAnsi="Arial" w:cs="Arial"/>
          <w:sz w:val="22"/>
          <w:szCs w:val="22"/>
        </w:rPr>
        <w:t xml:space="preserve">    </w:t>
      </w:r>
      <w:r w:rsidR="004004DE">
        <w:rPr>
          <w:rFonts w:ascii="Arial" w:hAnsi="Arial" w:cs="Arial"/>
          <w:sz w:val="22"/>
          <w:szCs w:val="22"/>
        </w:rPr>
        <w:t>starosta</w:t>
      </w:r>
      <w:r w:rsidR="005755C2">
        <w:rPr>
          <w:rFonts w:ascii="Arial" w:hAnsi="Arial" w:cs="Arial"/>
          <w:sz w:val="22"/>
          <w:szCs w:val="22"/>
        </w:rPr>
        <w:t xml:space="preserve">                                                                         místo</w:t>
      </w:r>
      <w:r w:rsidRPr="002E0EAD">
        <w:rPr>
          <w:rFonts w:ascii="Arial" w:hAnsi="Arial" w:cs="Arial"/>
          <w:sz w:val="22"/>
          <w:szCs w:val="22"/>
        </w:rPr>
        <w:t>starost</w:t>
      </w:r>
      <w:r w:rsidR="005755C2">
        <w:rPr>
          <w:rFonts w:ascii="Arial" w:hAnsi="Arial" w:cs="Arial"/>
          <w:sz w:val="22"/>
          <w:szCs w:val="22"/>
        </w:rPr>
        <w:t>k</w:t>
      </w:r>
      <w:r w:rsidRPr="002E0EAD">
        <w:rPr>
          <w:rFonts w:ascii="Arial" w:hAnsi="Arial" w:cs="Arial"/>
          <w:sz w:val="22"/>
          <w:szCs w:val="22"/>
        </w:rPr>
        <w:t>a</w:t>
      </w:r>
    </w:p>
    <w:p w14:paraId="29D57419" w14:textId="77777777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</w:p>
    <w:p w14:paraId="29D5741A" w14:textId="77777777" w:rsidR="009E0512" w:rsidRDefault="009E0512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6F064DBC" w14:textId="77777777" w:rsidR="0049269B" w:rsidRDefault="0049269B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5A9F45D6" w14:textId="77777777" w:rsidR="0049269B" w:rsidRPr="002E0EAD" w:rsidRDefault="0049269B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396F1B00" w14:textId="77777777" w:rsidR="000926D2" w:rsidRDefault="000926D2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29D5741B" w14:textId="04833AB0" w:rsidR="00131160" w:rsidRPr="002E0EAD" w:rsidRDefault="00131160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lastRenderedPageBreak/>
        <w:t>Vyvěšeno na úřední desce dne:</w:t>
      </w:r>
    </w:p>
    <w:p w14:paraId="29D5741C" w14:textId="5C954FE4" w:rsidR="00A05EA6" w:rsidRPr="00EB7FA0" w:rsidRDefault="00131160" w:rsidP="0033112D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ejmuto z úřední desky dne:</w:t>
      </w:r>
    </w:p>
    <w:sectPr w:rsidR="00A05EA6" w:rsidRPr="00EB7FA0" w:rsidSect="009934B8">
      <w:foot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4B820" w14:textId="77777777" w:rsidR="00EE5FE5" w:rsidRDefault="00EE5FE5">
      <w:r>
        <w:separator/>
      </w:r>
    </w:p>
  </w:endnote>
  <w:endnote w:type="continuationSeparator" w:id="0">
    <w:p w14:paraId="29CBDE30" w14:textId="77777777" w:rsidR="00EE5FE5" w:rsidRDefault="00EE5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57421" w14:textId="77777777" w:rsidR="00C54C28" w:rsidRDefault="00915DD0">
    <w:pPr>
      <w:pStyle w:val="Zpat"/>
      <w:jc w:val="center"/>
    </w:pPr>
    <w:r>
      <w:fldChar w:fldCharType="begin"/>
    </w:r>
    <w:r w:rsidR="00C54C28">
      <w:instrText>PAGE   \* MERGEFORMAT</w:instrText>
    </w:r>
    <w:r>
      <w:fldChar w:fldCharType="separate"/>
    </w:r>
    <w:r w:rsidR="00546F4C">
      <w:rPr>
        <w:noProof/>
      </w:rPr>
      <w:t>4</w:t>
    </w:r>
    <w:r>
      <w:fldChar w:fldCharType="end"/>
    </w:r>
  </w:p>
  <w:p w14:paraId="29D57422" w14:textId="77777777" w:rsidR="00B10E4F" w:rsidRDefault="00B10E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BA00B" w14:textId="77777777" w:rsidR="00EE5FE5" w:rsidRDefault="00EE5FE5">
      <w:r>
        <w:separator/>
      </w:r>
    </w:p>
  </w:footnote>
  <w:footnote w:type="continuationSeparator" w:id="0">
    <w:p w14:paraId="7E36DB2D" w14:textId="77777777" w:rsidR="00EE5FE5" w:rsidRDefault="00EE5FE5">
      <w:r>
        <w:continuationSeparator/>
      </w:r>
    </w:p>
  </w:footnote>
  <w:footnote w:id="1">
    <w:p w14:paraId="29D57423" w14:textId="77777777" w:rsidR="009D02DA" w:rsidRPr="00BD6700" w:rsidRDefault="009D02DA" w:rsidP="00C1031D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Pr="00F137F9">
        <w:rPr>
          <w:rStyle w:val="Znakapoznpodarou"/>
        </w:rPr>
        <w:t xml:space="preserve"> </w:t>
      </w:r>
      <w:r w:rsidRPr="002E0EAD">
        <w:rPr>
          <w:rFonts w:ascii="Arial" w:hAnsi="Arial" w:cs="Arial"/>
          <w:sz w:val="18"/>
          <w:szCs w:val="18"/>
        </w:rPr>
        <w:t>§ 15 odst. 1 zákona</w:t>
      </w:r>
      <w:r w:rsidR="00C1031D">
        <w:rPr>
          <w:rFonts w:ascii="Arial" w:hAnsi="Arial" w:cs="Arial"/>
          <w:sz w:val="18"/>
          <w:szCs w:val="18"/>
        </w:rPr>
        <w:t>, o místních poplatcích</w:t>
      </w:r>
    </w:p>
  </w:footnote>
  <w:footnote w:id="2">
    <w:p w14:paraId="29D57424" w14:textId="77777777" w:rsidR="00131160" w:rsidRPr="00C76E56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="00900DCA" w:rsidRPr="00F137F9">
        <w:rPr>
          <w:rStyle w:val="Znakapoznpodarou"/>
        </w:rPr>
        <w:t xml:space="preserve"> </w:t>
      </w:r>
      <w:r w:rsidR="00900DCA" w:rsidRPr="009E188F">
        <w:rPr>
          <w:rStyle w:val="Znakapoznpodarou"/>
          <w:vertAlign w:val="baseline"/>
        </w:rPr>
        <w:t>§</w:t>
      </w:r>
      <w:r w:rsidR="00900DCA">
        <w:rPr>
          <w:rFonts w:ascii="Arial" w:hAnsi="Arial" w:cs="Arial"/>
          <w:sz w:val="18"/>
          <w:szCs w:val="18"/>
        </w:rPr>
        <w:t xml:space="preserve"> 10e</w:t>
      </w:r>
      <w:r w:rsidR="00E24E24">
        <w:rPr>
          <w:rFonts w:ascii="Arial" w:hAnsi="Arial" w:cs="Arial"/>
          <w:sz w:val="18"/>
          <w:szCs w:val="18"/>
        </w:rPr>
        <w:t xml:space="preserve">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3">
    <w:p w14:paraId="29D57425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9E188F">
        <w:rPr>
          <w:rStyle w:val="Znakapoznpodarou"/>
        </w:rPr>
        <w:footnoteRef/>
      </w:r>
      <w:r w:rsidRPr="009E188F">
        <w:rPr>
          <w:rStyle w:val="Znakapoznpodarou"/>
        </w:rPr>
        <w:t xml:space="preserve"> </w:t>
      </w:r>
      <w:r w:rsidRPr="00F137F9">
        <w:rPr>
          <w:rFonts w:ascii="Arial" w:hAnsi="Arial" w:cs="Arial"/>
          <w:sz w:val="18"/>
          <w:szCs w:val="18"/>
        </w:rPr>
        <w:t xml:space="preserve">Za přihlášení fyzické osoby se podle § 16c zákona o místních poplatcích považuje </w:t>
      </w:r>
    </w:p>
    <w:p w14:paraId="29D57426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 xml:space="preserve">a) přihlášení k trvalému pobytu podle zákona o evidenci obyvatel, nebo  </w:t>
      </w:r>
    </w:p>
    <w:p w14:paraId="29D57427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b) ohlášení místa pobytu podle zákona o pobytu cizinců na území České republiky, zákona o azylu nebo zákona o dočasné ochraně cizinců, jde-li o cizince,</w:t>
      </w:r>
    </w:p>
    <w:p w14:paraId="29D57428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1. kterému byl povolen trvalý pobyt,</w:t>
      </w:r>
    </w:p>
    <w:p w14:paraId="29D57429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2. který na území České republiky pobývá přechodně po dobu delší než 3 měsíce,</w:t>
      </w:r>
    </w:p>
    <w:p w14:paraId="29D5742A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3. který je žadatelem o udělení mezinárodní ochrany nebo osobou strpěnou na území podle zákona o azylu anebo žadatelem o poskytnutí dočasné ochrany podle zákona o dočasné ochraně cizinců, nebo</w:t>
      </w:r>
    </w:p>
    <w:p w14:paraId="29D5742B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4. kterému byla udělena mezinárodní ochrana nebo jde o cizince požívajícího dočasné ochrany cizinců.</w:t>
      </w:r>
    </w:p>
  </w:footnote>
  <w:footnote w:id="4">
    <w:p w14:paraId="29D5742C" w14:textId="77777777" w:rsidR="009E188F" w:rsidRDefault="009E188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E188F">
        <w:rPr>
          <w:rStyle w:val="Znakapoznpodarou"/>
          <w:vertAlign w:val="baseline"/>
        </w:rPr>
        <w:t>§</w:t>
      </w:r>
      <w:r>
        <w:rPr>
          <w:rFonts w:ascii="Arial" w:hAnsi="Arial" w:cs="Arial"/>
          <w:sz w:val="18"/>
          <w:szCs w:val="18"/>
        </w:rPr>
        <w:t xml:space="preserve"> 10p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5">
    <w:p w14:paraId="29D5742D" w14:textId="77777777" w:rsidR="00CD0C08" w:rsidRDefault="00CD0C0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0670C">
        <w:rPr>
          <w:rFonts w:ascii="Arial" w:hAnsi="Arial" w:cs="Arial"/>
          <w:sz w:val="18"/>
          <w:szCs w:val="18"/>
        </w:rPr>
        <w:t>§ 1</w:t>
      </w:r>
      <w:r>
        <w:rPr>
          <w:rFonts w:ascii="Arial" w:hAnsi="Arial" w:cs="Arial"/>
          <w:sz w:val="18"/>
          <w:szCs w:val="18"/>
        </w:rPr>
        <w:t>0o</w:t>
      </w:r>
      <w:r w:rsidRPr="002765B6">
        <w:rPr>
          <w:rFonts w:ascii="Arial" w:hAnsi="Arial" w:cs="Arial"/>
          <w:sz w:val="18"/>
          <w:szCs w:val="18"/>
        </w:rPr>
        <w:t xml:space="preserve"> odst. </w:t>
      </w:r>
      <w:r>
        <w:rPr>
          <w:rFonts w:ascii="Arial" w:hAnsi="Arial" w:cs="Arial"/>
          <w:sz w:val="18"/>
          <w:szCs w:val="18"/>
        </w:rPr>
        <w:t>1</w:t>
      </w:r>
      <w:r w:rsidRPr="002765B6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6">
    <w:p w14:paraId="29D57430" w14:textId="77777777" w:rsidR="00131160" w:rsidRPr="00A04C8B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A04C8B">
        <w:rPr>
          <w:rStyle w:val="Znakapoznpodarou"/>
          <w:rFonts w:ascii="Arial" w:hAnsi="Arial" w:cs="Arial"/>
          <w:sz w:val="18"/>
          <w:szCs w:val="18"/>
        </w:rPr>
        <w:footnoteRef/>
      </w:r>
      <w:r w:rsidRPr="00A04C8B">
        <w:rPr>
          <w:rFonts w:ascii="Arial" w:hAnsi="Arial" w:cs="Arial"/>
          <w:sz w:val="18"/>
          <w:szCs w:val="18"/>
        </w:rPr>
        <w:t xml:space="preserve"> § 14a odst. </w:t>
      </w:r>
      <w:r w:rsidR="00956B13">
        <w:rPr>
          <w:rFonts w:ascii="Arial" w:hAnsi="Arial" w:cs="Arial"/>
          <w:sz w:val="18"/>
          <w:szCs w:val="18"/>
        </w:rPr>
        <w:t>4</w:t>
      </w:r>
      <w:r w:rsidRPr="00A04C8B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7">
    <w:p w14:paraId="29D57432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 </w:t>
      </w:r>
      <w:r w:rsidRPr="006A4A80">
        <w:rPr>
          <w:rFonts w:ascii="Arial" w:hAnsi="Arial" w:cs="Arial"/>
          <w:sz w:val="18"/>
          <w:szCs w:val="18"/>
        </w:rPr>
        <w:t xml:space="preserve">§ 10h odst. 2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8">
    <w:p w14:paraId="29D57433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§ </w:t>
      </w:r>
      <w:r w:rsidRPr="006A4A80">
        <w:rPr>
          <w:rFonts w:ascii="Arial" w:hAnsi="Arial" w:cs="Arial"/>
          <w:sz w:val="18"/>
          <w:szCs w:val="18"/>
        </w:rPr>
        <w:t xml:space="preserve">10h odst. </w:t>
      </w:r>
      <w:r>
        <w:rPr>
          <w:rFonts w:ascii="Arial" w:hAnsi="Arial" w:cs="Arial"/>
          <w:sz w:val="18"/>
          <w:szCs w:val="18"/>
        </w:rPr>
        <w:t>3</w:t>
      </w:r>
      <w:r w:rsidRPr="006A4A80">
        <w:rPr>
          <w:rFonts w:ascii="Arial" w:hAnsi="Arial" w:cs="Arial"/>
          <w:sz w:val="18"/>
          <w:szCs w:val="18"/>
        </w:rPr>
        <w:t xml:space="preserve">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9">
    <w:p w14:paraId="29D57434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g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0">
    <w:p w14:paraId="29D57435" w14:textId="77777777" w:rsidR="00F71D1C" w:rsidRPr="00BA1E8D" w:rsidRDefault="00F71D1C" w:rsidP="00F71D1C">
      <w:pPr>
        <w:pStyle w:val="Textpoznpodarou"/>
        <w:rPr>
          <w:rFonts w:ascii="Arial" w:hAnsi="Arial" w:cs="Arial"/>
          <w:sz w:val="18"/>
          <w:szCs w:val="18"/>
        </w:rPr>
      </w:pPr>
      <w:r w:rsidRPr="00BA1E8D">
        <w:rPr>
          <w:rStyle w:val="Znakapoznpodarou"/>
          <w:rFonts w:ascii="Arial" w:hAnsi="Arial" w:cs="Arial"/>
          <w:sz w:val="18"/>
          <w:szCs w:val="18"/>
        </w:rPr>
        <w:footnoteRef/>
      </w:r>
      <w:r w:rsidRPr="00BA1E8D">
        <w:rPr>
          <w:rFonts w:ascii="Arial" w:hAnsi="Arial" w:cs="Arial"/>
          <w:sz w:val="18"/>
          <w:szCs w:val="18"/>
        </w:rPr>
        <w:t xml:space="preserve"> § 14a odst. </w:t>
      </w:r>
      <w:r>
        <w:rPr>
          <w:rFonts w:ascii="Arial" w:hAnsi="Arial" w:cs="Arial"/>
          <w:sz w:val="18"/>
          <w:szCs w:val="18"/>
        </w:rPr>
        <w:t>6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10EA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4375A82"/>
    <w:multiLevelType w:val="hybridMultilevel"/>
    <w:tmpl w:val="0706BB88"/>
    <w:lvl w:ilvl="0" w:tplc="8F9CDA7A">
      <w:start w:val="2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D7F5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136416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1B443B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1D190CC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2A95574D"/>
    <w:multiLevelType w:val="multilevel"/>
    <w:tmpl w:val="A7643A2E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7" w15:restartNumberingAfterBreak="0">
    <w:nsid w:val="3AD00FEB"/>
    <w:multiLevelType w:val="hybridMultilevel"/>
    <w:tmpl w:val="C5E44DDA"/>
    <w:lvl w:ilvl="0" w:tplc="0CFC5BA2">
      <w:start w:val="1"/>
      <w:numFmt w:val="decimal"/>
      <w:lvlText w:val="(%1)"/>
      <w:lvlJc w:val="left"/>
      <w:pPr>
        <w:ind w:left="1353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2007" w:hanging="360"/>
      </w:pPr>
    </w:lvl>
    <w:lvl w:ilvl="2" w:tplc="0405001B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CA70E67"/>
    <w:multiLevelType w:val="multilevel"/>
    <w:tmpl w:val="7B3E74BA"/>
    <w:lvl w:ilvl="0">
      <w:start w:val="1"/>
      <w:numFmt w:val="decimal"/>
      <w:pStyle w:val="Oddstavcevlncch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9" w15:restartNumberingAfterBreak="0">
    <w:nsid w:val="41BF0C7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0" w15:restartNumberingAfterBreak="0">
    <w:nsid w:val="4365293F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43F301B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2" w15:restartNumberingAfterBreak="0">
    <w:nsid w:val="4540750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" w15:restartNumberingAfterBreak="0">
    <w:nsid w:val="471E7DA2"/>
    <w:multiLevelType w:val="hybridMultilevel"/>
    <w:tmpl w:val="367E012E"/>
    <w:lvl w:ilvl="0" w:tplc="15D607D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88689C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5" w15:restartNumberingAfterBreak="0">
    <w:nsid w:val="4E5604D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52D6299F"/>
    <w:multiLevelType w:val="hybridMultilevel"/>
    <w:tmpl w:val="DE1200B6"/>
    <w:lvl w:ilvl="0" w:tplc="0CFC5B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F5772"/>
    <w:multiLevelType w:val="multilevel"/>
    <w:tmpl w:val="C14E55E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8" w15:restartNumberingAfterBreak="0">
    <w:nsid w:val="60E152D4"/>
    <w:multiLevelType w:val="hybridMultilevel"/>
    <w:tmpl w:val="947A9CB2"/>
    <w:lvl w:ilvl="0" w:tplc="0CFC5BA2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0F">
      <w:start w:val="1"/>
      <w:numFmt w:val="decimal"/>
      <w:lvlText w:val="%3."/>
      <w:lvlJc w:val="lef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FB0FB6"/>
    <w:multiLevelType w:val="multilevel"/>
    <w:tmpl w:val="FEC0BB6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0" w15:restartNumberingAfterBreak="0">
    <w:nsid w:val="64ED12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1" w15:restartNumberingAfterBreak="0">
    <w:nsid w:val="653B619C"/>
    <w:multiLevelType w:val="hybridMultilevel"/>
    <w:tmpl w:val="AF9EAEDC"/>
    <w:lvl w:ilvl="0" w:tplc="0CFC5BA2">
      <w:start w:val="1"/>
      <w:numFmt w:val="decimal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6760EE0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3" w15:restartNumberingAfterBreak="0">
    <w:nsid w:val="71CA197E"/>
    <w:multiLevelType w:val="multilevel"/>
    <w:tmpl w:val="1FD0E1F4"/>
    <w:lvl w:ilvl="0">
      <w:start w:val="2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72A57D29"/>
    <w:multiLevelType w:val="hybridMultilevel"/>
    <w:tmpl w:val="A1223DB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33869F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74D90862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7B9564A9"/>
    <w:multiLevelType w:val="multilevel"/>
    <w:tmpl w:val="B77239E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1238007492">
    <w:abstractNumId w:val="15"/>
  </w:num>
  <w:num w:numId="2" w16cid:durableId="1898935579">
    <w:abstractNumId w:val="8"/>
  </w:num>
  <w:num w:numId="3" w16cid:durableId="460225634">
    <w:abstractNumId w:val="20"/>
  </w:num>
  <w:num w:numId="4" w16cid:durableId="695541169">
    <w:abstractNumId w:val="9"/>
  </w:num>
  <w:num w:numId="5" w16cid:durableId="1419667629">
    <w:abstractNumId w:val="6"/>
  </w:num>
  <w:num w:numId="6" w16cid:durableId="1224175824">
    <w:abstractNumId w:val="27"/>
  </w:num>
  <w:num w:numId="7" w16cid:durableId="124466378">
    <w:abstractNumId w:val="12"/>
  </w:num>
  <w:num w:numId="8" w16cid:durableId="792555489">
    <w:abstractNumId w:val="14"/>
  </w:num>
  <w:num w:numId="9" w16cid:durableId="567228842">
    <w:abstractNumId w:val="11"/>
  </w:num>
  <w:num w:numId="10" w16cid:durableId="67197694">
    <w:abstractNumId w:val="0"/>
  </w:num>
  <w:num w:numId="11" w16cid:durableId="94788825">
    <w:abstractNumId w:val="10"/>
  </w:num>
  <w:num w:numId="12" w16cid:durableId="1617254735">
    <w:abstractNumId w:val="7"/>
  </w:num>
  <w:num w:numId="13" w16cid:durableId="1639332838">
    <w:abstractNumId w:val="18"/>
  </w:num>
  <w:num w:numId="14" w16cid:durableId="1541164020">
    <w:abstractNumId w:val="26"/>
  </w:num>
  <w:num w:numId="15" w16cid:durableId="9061089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26886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6006652">
    <w:abstractNumId w:val="23"/>
  </w:num>
  <w:num w:numId="18" w16cid:durableId="831717684">
    <w:abstractNumId w:val="5"/>
  </w:num>
  <w:num w:numId="19" w16cid:durableId="616563411">
    <w:abstractNumId w:val="24"/>
  </w:num>
  <w:num w:numId="20" w16cid:durableId="1553735935">
    <w:abstractNumId w:val="16"/>
  </w:num>
  <w:num w:numId="21" w16cid:durableId="532184059">
    <w:abstractNumId w:val="21"/>
  </w:num>
  <w:num w:numId="22" w16cid:durableId="1650288748">
    <w:abstractNumId w:val="4"/>
  </w:num>
  <w:num w:numId="23" w16cid:durableId="1677610723">
    <w:abstractNumId w:val="28"/>
  </w:num>
  <w:num w:numId="24" w16cid:durableId="1182622853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712434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61767322">
    <w:abstractNumId w:val="1"/>
  </w:num>
  <w:num w:numId="27" w16cid:durableId="963466144">
    <w:abstractNumId w:val="19"/>
  </w:num>
  <w:num w:numId="28" w16cid:durableId="1317875197">
    <w:abstractNumId w:val="17"/>
  </w:num>
  <w:num w:numId="29" w16cid:durableId="944309341">
    <w:abstractNumId w:val="2"/>
  </w:num>
  <w:num w:numId="30" w16cid:durableId="1958484591">
    <w:abstractNumId w:val="13"/>
  </w:num>
  <w:num w:numId="31" w16cid:durableId="293567418">
    <w:abstractNumId w:val="13"/>
  </w:num>
  <w:num w:numId="32" w16cid:durableId="1608850694">
    <w:abstractNumId w:val="22"/>
  </w:num>
  <w:num w:numId="33" w16cid:durableId="198012946">
    <w:abstractNumId w:val="25"/>
  </w:num>
  <w:num w:numId="34" w16cid:durableId="5273331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tTQzNzcyMTQwNDZS0lEKTi0uzszPAykwrAUAWwBt1iwAAAA="/>
  </w:docVars>
  <w:rsids>
    <w:rsidRoot w:val="00131160"/>
    <w:rsid w:val="00003224"/>
    <w:rsid w:val="00010B51"/>
    <w:rsid w:val="000129AF"/>
    <w:rsid w:val="000166A8"/>
    <w:rsid w:val="00017B56"/>
    <w:rsid w:val="000218FC"/>
    <w:rsid w:val="00021F63"/>
    <w:rsid w:val="0002516A"/>
    <w:rsid w:val="000345D5"/>
    <w:rsid w:val="000375CC"/>
    <w:rsid w:val="000408D0"/>
    <w:rsid w:val="00040EA6"/>
    <w:rsid w:val="00042AFE"/>
    <w:rsid w:val="00042DCE"/>
    <w:rsid w:val="000445FA"/>
    <w:rsid w:val="000473CF"/>
    <w:rsid w:val="000538DD"/>
    <w:rsid w:val="000566F2"/>
    <w:rsid w:val="00062677"/>
    <w:rsid w:val="00065D79"/>
    <w:rsid w:val="00066D7D"/>
    <w:rsid w:val="0007566F"/>
    <w:rsid w:val="00083621"/>
    <w:rsid w:val="00087ACD"/>
    <w:rsid w:val="000926D2"/>
    <w:rsid w:val="000940DC"/>
    <w:rsid w:val="0009601A"/>
    <w:rsid w:val="000A2391"/>
    <w:rsid w:val="000A53C3"/>
    <w:rsid w:val="000A5E2F"/>
    <w:rsid w:val="000A7524"/>
    <w:rsid w:val="000B4846"/>
    <w:rsid w:val="000B5AD1"/>
    <w:rsid w:val="000C002A"/>
    <w:rsid w:val="000C38DE"/>
    <w:rsid w:val="000C42D4"/>
    <w:rsid w:val="000C7313"/>
    <w:rsid w:val="000C758D"/>
    <w:rsid w:val="000D3E28"/>
    <w:rsid w:val="000E2D28"/>
    <w:rsid w:val="000E42F0"/>
    <w:rsid w:val="000E741B"/>
    <w:rsid w:val="001061CD"/>
    <w:rsid w:val="00116954"/>
    <w:rsid w:val="00116CAE"/>
    <w:rsid w:val="00125EC7"/>
    <w:rsid w:val="00127BE3"/>
    <w:rsid w:val="00127F2F"/>
    <w:rsid w:val="00130094"/>
    <w:rsid w:val="00131160"/>
    <w:rsid w:val="00133B23"/>
    <w:rsid w:val="0014154F"/>
    <w:rsid w:val="001465CC"/>
    <w:rsid w:val="001542E6"/>
    <w:rsid w:val="00154BC3"/>
    <w:rsid w:val="00160729"/>
    <w:rsid w:val="00165EAB"/>
    <w:rsid w:val="00166420"/>
    <w:rsid w:val="00173886"/>
    <w:rsid w:val="00190222"/>
    <w:rsid w:val="00191186"/>
    <w:rsid w:val="001A0C3C"/>
    <w:rsid w:val="001B36E4"/>
    <w:rsid w:val="001B6CD8"/>
    <w:rsid w:val="001C1953"/>
    <w:rsid w:val="001E0982"/>
    <w:rsid w:val="001E1930"/>
    <w:rsid w:val="001E37DD"/>
    <w:rsid w:val="001E38ED"/>
    <w:rsid w:val="001E74A9"/>
    <w:rsid w:val="001F2401"/>
    <w:rsid w:val="001F2A8D"/>
    <w:rsid w:val="001F2B36"/>
    <w:rsid w:val="001F2C80"/>
    <w:rsid w:val="001F34BB"/>
    <w:rsid w:val="001F7B84"/>
    <w:rsid w:val="00201893"/>
    <w:rsid w:val="002041CE"/>
    <w:rsid w:val="00211F22"/>
    <w:rsid w:val="00223483"/>
    <w:rsid w:val="00223690"/>
    <w:rsid w:val="00227C89"/>
    <w:rsid w:val="002333C1"/>
    <w:rsid w:val="0023760D"/>
    <w:rsid w:val="00243C02"/>
    <w:rsid w:val="0024485C"/>
    <w:rsid w:val="00244FD6"/>
    <w:rsid w:val="00246383"/>
    <w:rsid w:val="0025107F"/>
    <w:rsid w:val="00252437"/>
    <w:rsid w:val="00254DAF"/>
    <w:rsid w:val="00260886"/>
    <w:rsid w:val="00264B52"/>
    <w:rsid w:val="00264BB4"/>
    <w:rsid w:val="00264E4B"/>
    <w:rsid w:val="002666C2"/>
    <w:rsid w:val="0027609E"/>
    <w:rsid w:val="0027764B"/>
    <w:rsid w:val="002871C2"/>
    <w:rsid w:val="002921E6"/>
    <w:rsid w:val="00297AF4"/>
    <w:rsid w:val="002A35CA"/>
    <w:rsid w:val="002A3A42"/>
    <w:rsid w:val="002B1947"/>
    <w:rsid w:val="002B47E6"/>
    <w:rsid w:val="002C0C5C"/>
    <w:rsid w:val="002C307D"/>
    <w:rsid w:val="002C3721"/>
    <w:rsid w:val="002D05A9"/>
    <w:rsid w:val="002D1965"/>
    <w:rsid w:val="002D30C0"/>
    <w:rsid w:val="002D7910"/>
    <w:rsid w:val="002E0EAD"/>
    <w:rsid w:val="002E5095"/>
    <w:rsid w:val="002E5FEF"/>
    <w:rsid w:val="002E6E4A"/>
    <w:rsid w:val="002F3690"/>
    <w:rsid w:val="002F400B"/>
    <w:rsid w:val="002F4189"/>
    <w:rsid w:val="002F75B4"/>
    <w:rsid w:val="00300CCD"/>
    <w:rsid w:val="0030225D"/>
    <w:rsid w:val="00302A97"/>
    <w:rsid w:val="00303591"/>
    <w:rsid w:val="00304575"/>
    <w:rsid w:val="003072C7"/>
    <w:rsid w:val="00322107"/>
    <w:rsid w:val="003310BE"/>
    <w:rsid w:val="0033112D"/>
    <w:rsid w:val="00331F03"/>
    <w:rsid w:val="003338CC"/>
    <w:rsid w:val="00342E31"/>
    <w:rsid w:val="00350372"/>
    <w:rsid w:val="00360607"/>
    <w:rsid w:val="0036194E"/>
    <w:rsid w:val="00362A72"/>
    <w:rsid w:val="00363015"/>
    <w:rsid w:val="00371501"/>
    <w:rsid w:val="00371A61"/>
    <w:rsid w:val="0038283D"/>
    <w:rsid w:val="00383E0E"/>
    <w:rsid w:val="00384D76"/>
    <w:rsid w:val="0038599B"/>
    <w:rsid w:val="00386229"/>
    <w:rsid w:val="003911AE"/>
    <w:rsid w:val="003929D0"/>
    <w:rsid w:val="003958C3"/>
    <w:rsid w:val="00396BEE"/>
    <w:rsid w:val="003A298E"/>
    <w:rsid w:val="003A74F6"/>
    <w:rsid w:val="003B2625"/>
    <w:rsid w:val="003B4C7B"/>
    <w:rsid w:val="003C0C49"/>
    <w:rsid w:val="003C19BD"/>
    <w:rsid w:val="003C2D77"/>
    <w:rsid w:val="003C791B"/>
    <w:rsid w:val="003D33EB"/>
    <w:rsid w:val="003E3347"/>
    <w:rsid w:val="003E4DB7"/>
    <w:rsid w:val="003E5852"/>
    <w:rsid w:val="003E7159"/>
    <w:rsid w:val="003F03CB"/>
    <w:rsid w:val="003F49C0"/>
    <w:rsid w:val="003F7F1D"/>
    <w:rsid w:val="004004DE"/>
    <w:rsid w:val="00402CA3"/>
    <w:rsid w:val="00412321"/>
    <w:rsid w:val="00420423"/>
    <w:rsid w:val="00420943"/>
    <w:rsid w:val="00421292"/>
    <w:rsid w:val="00421C92"/>
    <w:rsid w:val="0042639F"/>
    <w:rsid w:val="00426AB4"/>
    <w:rsid w:val="00436FDE"/>
    <w:rsid w:val="004443A9"/>
    <w:rsid w:val="004476B9"/>
    <w:rsid w:val="00456AB9"/>
    <w:rsid w:val="004718C4"/>
    <w:rsid w:val="00482A8D"/>
    <w:rsid w:val="004863D0"/>
    <w:rsid w:val="00487219"/>
    <w:rsid w:val="0049269B"/>
    <w:rsid w:val="004A5FF4"/>
    <w:rsid w:val="004A648F"/>
    <w:rsid w:val="004B1994"/>
    <w:rsid w:val="004B4A8E"/>
    <w:rsid w:val="004C0427"/>
    <w:rsid w:val="004C0C90"/>
    <w:rsid w:val="004C7FD0"/>
    <w:rsid w:val="004D0316"/>
    <w:rsid w:val="004E0009"/>
    <w:rsid w:val="004E065E"/>
    <w:rsid w:val="004E2C06"/>
    <w:rsid w:val="004F1F1F"/>
    <w:rsid w:val="004F321B"/>
    <w:rsid w:val="004F374C"/>
    <w:rsid w:val="004F6539"/>
    <w:rsid w:val="004F6661"/>
    <w:rsid w:val="00500A52"/>
    <w:rsid w:val="00504C32"/>
    <w:rsid w:val="00506F54"/>
    <w:rsid w:val="0050781E"/>
    <w:rsid w:val="00515084"/>
    <w:rsid w:val="00525C4E"/>
    <w:rsid w:val="00532775"/>
    <w:rsid w:val="005344BF"/>
    <w:rsid w:val="00545904"/>
    <w:rsid w:val="00546241"/>
    <w:rsid w:val="00546F4C"/>
    <w:rsid w:val="00550C8C"/>
    <w:rsid w:val="005523AF"/>
    <w:rsid w:val="00554BB8"/>
    <w:rsid w:val="00557C3D"/>
    <w:rsid w:val="005620CD"/>
    <w:rsid w:val="00572EAC"/>
    <w:rsid w:val="005736D7"/>
    <w:rsid w:val="005755C2"/>
    <w:rsid w:val="00576D09"/>
    <w:rsid w:val="00582F1E"/>
    <w:rsid w:val="005867F5"/>
    <w:rsid w:val="005A3EE6"/>
    <w:rsid w:val="005A683D"/>
    <w:rsid w:val="005B3A3F"/>
    <w:rsid w:val="005B47E4"/>
    <w:rsid w:val="005B5A07"/>
    <w:rsid w:val="005C4381"/>
    <w:rsid w:val="005C543E"/>
    <w:rsid w:val="005C6BA9"/>
    <w:rsid w:val="005D3C5A"/>
    <w:rsid w:val="005D4726"/>
    <w:rsid w:val="005E2958"/>
    <w:rsid w:val="005E4727"/>
    <w:rsid w:val="005E4BE0"/>
    <w:rsid w:val="005E7B72"/>
    <w:rsid w:val="005F5740"/>
    <w:rsid w:val="005F5A57"/>
    <w:rsid w:val="005F6F56"/>
    <w:rsid w:val="006146CA"/>
    <w:rsid w:val="00616E40"/>
    <w:rsid w:val="00617559"/>
    <w:rsid w:val="006204F2"/>
    <w:rsid w:val="00621825"/>
    <w:rsid w:val="0062314B"/>
    <w:rsid w:val="00623A3A"/>
    <w:rsid w:val="006402B9"/>
    <w:rsid w:val="0064305E"/>
    <w:rsid w:val="0064692B"/>
    <w:rsid w:val="00650483"/>
    <w:rsid w:val="0065263E"/>
    <w:rsid w:val="00652F4D"/>
    <w:rsid w:val="00656B22"/>
    <w:rsid w:val="006679FA"/>
    <w:rsid w:val="0067325B"/>
    <w:rsid w:val="00674B29"/>
    <w:rsid w:val="00675992"/>
    <w:rsid w:val="00677248"/>
    <w:rsid w:val="00677447"/>
    <w:rsid w:val="0068262D"/>
    <w:rsid w:val="00695493"/>
    <w:rsid w:val="006962AD"/>
    <w:rsid w:val="006967EB"/>
    <w:rsid w:val="006A3B50"/>
    <w:rsid w:val="006A4A80"/>
    <w:rsid w:val="006C4CC7"/>
    <w:rsid w:val="006C6C16"/>
    <w:rsid w:val="006D4118"/>
    <w:rsid w:val="006E08F4"/>
    <w:rsid w:val="006E6EB8"/>
    <w:rsid w:val="006F6C96"/>
    <w:rsid w:val="006F7490"/>
    <w:rsid w:val="007005F7"/>
    <w:rsid w:val="00700827"/>
    <w:rsid w:val="00702820"/>
    <w:rsid w:val="007165A1"/>
    <w:rsid w:val="00720121"/>
    <w:rsid w:val="00722383"/>
    <w:rsid w:val="00732B10"/>
    <w:rsid w:val="0073417D"/>
    <w:rsid w:val="007342A5"/>
    <w:rsid w:val="00736E0C"/>
    <w:rsid w:val="00743081"/>
    <w:rsid w:val="0074338B"/>
    <w:rsid w:val="00746AE3"/>
    <w:rsid w:val="0074717E"/>
    <w:rsid w:val="00750326"/>
    <w:rsid w:val="00752037"/>
    <w:rsid w:val="0076252F"/>
    <w:rsid w:val="0076572C"/>
    <w:rsid w:val="007661B9"/>
    <w:rsid w:val="007746D8"/>
    <w:rsid w:val="00776E64"/>
    <w:rsid w:val="00777A84"/>
    <w:rsid w:val="007834F2"/>
    <w:rsid w:val="00784DE8"/>
    <w:rsid w:val="0079573C"/>
    <w:rsid w:val="0079717D"/>
    <w:rsid w:val="007A403B"/>
    <w:rsid w:val="007A4E58"/>
    <w:rsid w:val="007A65BA"/>
    <w:rsid w:val="007A6850"/>
    <w:rsid w:val="007B11D2"/>
    <w:rsid w:val="007B1993"/>
    <w:rsid w:val="007D1B94"/>
    <w:rsid w:val="007D5AA9"/>
    <w:rsid w:val="007D7D86"/>
    <w:rsid w:val="007E04B6"/>
    <w:rsid w:val="007E7ED9"/>
    <w:rsid w:val="00810AD7"/>
    <w:rsid w:val="008123FB"/>
    <w:rsid w:val="008148C5"/>
    <w:rsid w:val="00821399"/>
    <w:rsid w:val="00824269"/>
    <w:rsid w:val="0082642B"/>
    <w:rsid w:val="00826D2C"/>
    <w:rsid w:val="00827BCA"/>
    <w:rsid w:val="00831C1A"/>
    <w:rsid w:val="00831D58"/>
    <w:rsid w:val="008413A6"/>
    <w:rsid w:val="00843AA7"/>
    <w:rsid w:val="00847AEC"/>
    <w:rsid w:val="00853AAF"/>
    <w:rsid w:val="008560D9"/>
    <w:rsid w:val="00864D90"/>
    <w:rsid w:val="00865258"/>
    <w:rsid w:val="008658CA"/>
    <w:rsid w:val="0086607F"/>
    <w:rsid w:val="00866409"/>
    <w:rsid w:val="008704BB"/>
    <w:rsid w:val="008755CE"/>
    <w:rsid w:val="00880AB8"/>
    <w:rsid w:val="00880E0E"/>
    <w:rsid w:val="00887D0F"/>
    <w:rsid w:val="00897430"/>
    <w:rsid w:val="008A2F12"/>
    <w:rsid w:val="008B0A2C"/>
    <w:rsid w:val="008B6B4A"/>
    <w:rsid w:val="008B6E2F"/>
    <w:rsid w:val="008D0484"/>
    <w:rsid w:val="008D6906"/>
    <w:rsid w:val="008D72D9"/>
    <w:rsid w:val="008E3B30"/>
    <w:rsid w:val="008E43B1"/>
    <w:rsid w:val="008E5AE2"/>
    <w:rsid w:val="008F3152"/>
    <w:rsid w:val="00900DCA"/>
    <w:rsid w:val="009014CF"/>
    <w:rsid w:val="00902383"/>
    <w:rsid w:val="009075A6"/>
    <w:rsid w:val="00912CE1"/>
    <w:rsid w:val="00915DD0"/>
    <w:rsid w:val="00915F90"/>
    <w:rsid w:val="0091776D"/>
    <w:rsid w:val="00917AB7"/>
    <w:rsid w:val="00924CDB"/>
    <w:rsid w:val="00927D76"/>
    <w:rsid w:val="00934860"/>
    <w:rsid w:val="0093525E"/>
    <w:rsid w:val="00936907"/>
    <w:rsid w:val="0093742A"/>
    <w:rsid w:val="00942E81"/>
    <w:rsid w:val="00945C21"/>
    <w:rsid w:val="00947AC1"/>
    <w:rsid w:val="009504F4"/>
    <w:rsid w:val="0095464F"/>
    <w:rsid w:val="00956763"/>
    <w:rsid w:val="00956B13"/>
    <w:rsid w:val="00963E38"/>
    <w:rsid w:val="00966286"/>
    <w:rsid w:val="009820E8"/>
    <w:rsid w:val="00985BFB"/>
    <w:rsid w:val="0099250E"/>
    <w:rsid w:val="009934B8"/>
    <w:rsid w:val="009954F5"/>
    <w:rsid w:val="009A488E"/>
    <w:rsid w:val="009A6E37"/>
    <w:rsid w:val="009B2CDC"/>
    <w:rsid w:val="009B633D"/>
    <w:rsid w:val="009C0649"/>
    <w:rsid w:val="009D02DA"/>
    <w:rsid w:val="009D0F92"/>
    <w:rsid w:val="009D1457"/>
    <w:rsid w:val="009D236C"/>
    <w:rsid w:val="009D238D"/>
    <w:rsid w:val="009D39EA"/>
    <w:rsid w:val="009E0512"/>
    <w:rsid w:val="009E188F"/>
    <w:rsid w:val="009E1E2F"/>
    <w:rsid w:val="009E26C9"/>
    <w:rsid w:val="009F3901"/>
    <w:rsid w:val="009F75C6"/>
    <w:rsid w:val="00A00675"/>
    <w:rsid w:val="00A03904"/>
    <w:rsid w:val="00A05EA6"/>
    <w:rsid w:val="00A07EC7"/>
    <w:rsid w:val="00A1147B"/>
    <w:rsid w:val="00A318A9"/>
    <w:rsid w:val="00A32AB3"/>
    <w:rsid w:val="00A418F6"/>
    <w:rsid w:val="00A427B9"/>
    <w:rsid w:val="00A475E0"/>
    <w:rsid w:val="00A55621"/>
    <w:rsid w:val="00A60F59"/>
    <w:rsid w:val="00A64000"/>
    <w:rsid w:val="00A701E0"/>
    <w:rsid w:val="00A74D9D"/>
    <w:rsid w:val="00A76680"/>
    <w:rsid w:val="00A904E7"/>
    <w:rsid w:val="00A97118"/>
    <w:rsid w:val="00AA5217"/>
    <w:rsid w:val="00AA6703"/>
    <w:rsid w:val="00AB0D49"/>
    <w:rsid w:val="00AB2451"/>
    <w:rsid w:val="00AB30F4"/>
    <w:rsid w:val="00AB44BF"/>
    <w:rsid w:val="00AC18A4"/>
    <w:rsid w:val="00AD1777"/>
    <w:rsid w:val="00AD70DA"/>
    <w:rsid w:val="00AD79BB"/>
    <w:rsid w:val="00AD7BCB"/>
    <w:rsid w:val="00AF0AC9"/>
    <w:rsid w:val="00AF41F3"/>
    <w:rsid w:val="00B004D3"/>
    <w:rsid w:val="00B0176F"/>
    <w:rsid w:val="00B0185F"/>
    <w:rsid w:val="00B0476F"/>
    <w:rsid w:val="00B0696E"/>
    <w:rsid w:val="00B0781C"/>
    <w:rsid w:val="00B10E4F"/>
    <w:rsid w:val="00B11CF7"/>
    <w:rsid w:val="00B14AED"/>
    <w:rsid w:val="00B25C4D"/>
    <w:rsid w:val="00B36221"/>
    <w:rsid w:val="00B369A7"/>
    <w:rsid w:val="00B47464"/>
    <w:rsid w:val="00B53EA6"/>
    <w:rsid w:val="00B63BFF"/>
    <w:rsid w:val="00B66C8E"/>
    <w:rsid w:val="00B71306"/>
    <w:rsid w:val="00B75719"/>
    <w:rsid w:val="00B76495"/>
    <w:rsid w:val="00B806F8"/>
    <w:rsid w:val="00B82D08"/>
    <w:rsid w:val="00B86441"/>
    <w:rsid w:val="00B96BD7"/>
    <w:rsid w:val="00BA016B"/>
    <w:rsid w:val="00BA1E8D"/>
    <w:rsid w:val="00BB3316"/>
    <w:rsid w:val="00BC17DA"/>
    <w:rsid w:val="00BC3CDA"/>
    <w:rsid w:val="00BE5DC3"/>
    <w:rsid w:val="00C1031D"/>
    <w:rsid w:val="00C119A6"/>
    <w:rsid w:val="00C128DC"/>
    <w:rsid w:val="00C158F3"/>
    <w:rsid w:val="00C17467"/>
    <w:rsid w:val="00C20BBE"/>
    <w:rsid w:val="00C3174D"/>
    <w:rsid w:val="00C31C1A"/>
    <w:rsid w:val="00C35DC9"/>
    <w:rsid w:val="00C527DE"/>
    <w:rsid w:val="00C5291D"/>
    <w:rsid w:val="00C53646"/>
    <w:rsid w:val="00C54C28"/>
    <w:rsid w:val="00C553AD"/>
    <w:rsid w:val="00C63342"/>
    <w:rsid w:val="00C63BC5"/>
    <w:rsid w:val="00C6548E"/>
    <w:rsid w:val="00C67504"/>
    <w:rsid w:val="00C77181"/>
    <w:rsid w:val="00C85C03"/>
    <w:rsid w:val="00C863F8"/>
    <w:rsid w:val="00C9018A"/>
    <w:rsid w:val="00C9252A"/>
    <w:rsid w:val="00C93810"/>
    <w:rsid w:val="00C94444"/>
    <w:rsid w:val="00CA1A16"/>
    <w:rsid w:val="00CA53F8"/>
    <w:rsid w:val="00CA67F3"/>
    <w:rsid w:val="00CC0853"/>
    <w:rsid w:val="00CC21F0"/>
    <w:rsid w:val="00CC740B"/>
    <w:rsid w:val="00CC7BE1"/>
    <w:rsid w:val="00CD015F"/>
    <w:rsid w:val="00CD0C08"/>
    <w:rsid w:val="00CD1790"/>
    <w:rsid w:val="00CD64EA"/>
    <w:rsid w:val="00CD7144"/>
    <w:rsid w:val="00CD7CB8"/>
    <w:rsid w:val="00CE15B3"/>
    <w:rsid w:val="00CE592F"/>
    <w:rsid w:val="00CF221A"/>
    <w:rsid w:val="00CF2E7A"/>
    <w:rsid w:val="00D042DD"/>
    <w:rsid w:val="00D122A6"/>
    <w:rsid w:val="00D14B0D"/>
    <w:rsid w:val="00D21442"/>
    <w:rsid w:val="00D2283E"/>
    <w:rsid w:val="00D238A1"/>
    <w:rsid w:val="00D2664B"/>
    <w:rsid w:val="00D30A29"/>
    <w:rsid w:val="00D36B62"/>
    <w:rsid w:val="00D40D7B"/>
    <w:rsid w:val="00D50DA9"/>
    <w:rsid w:val="00D52E03"/>
    <w:rsid w:val="00D55526"/>
    <w:rsid w:val="00D5659B"/>
    <w:rsid w:val="00D57E6E"/>
    <w:rsid w:val="00D6303C"/>
    <w:rsid w:val="00D64083"/>
    <w:rsid w:val="00D647C5"/>
    <w:rsid w:val="00D703CD"/>
    <w:rsid w:val="00D71863"/>
    <w:rsid w:val="00D727CA"/>
    <w:rsid w:val="00D81C81"/>
    <w:rsid w:val="00D870EA"/>
    <w:rsid w:val="00D91D9B"/>
    <w:rsid w:val="00D92F64"/>
    <w:rsid w:val="00DA0190"/>
    <w:rsid w:val="00DA614B"/>
    <w:rsid w:val="00DB04C4"/>
    <w:rsid w:val="00DB0904"/>
    <w:rsid w:val="00DB2C2A"/>
    <w:rsid w:val="00DB2E35"/>
    <w:rsid w:val="00DC09AE"/>
    <w:rsid w:val="00DC5344"/>
    <w:rsid w:val="00DD0001"/>
    <w:rsid w:val="00DD09F5"/>
    <w:rsid w:val="00DD6F29"/>
    <w:rsid w:val="00DE18CB"/>
    <w:rsid w:val="00DE1BD0"/>
    <w:rsid w:val="00DE4471"/>
    <w:rsid w:val="00DE4F19"/>
    <w:rsid w:val="00DE7E22"/>
    <w:rsid w:val="00DF4D9E"/>
    <w:rsid w:val="00DF6A8F"/>
    <w:rsid w:val="00DF7748"/>
    <w:rsid w:val="00E00F5A"/>
    <w:rsid w:val="00E033AB"/>
    <w:rsid w:val="00E10B6A"/>
    <w:rsid w:val="00E114A3"/>
    <w:rsid w:val="00E13E49"/>
    <w:rsid w:val="00E15197"/>
    <w:rsid w:val="00E16F29"/>
    <w:rsid w:val="00E200CC"/>
    <w:rsid w:val="00E22CA4"/>
    <w:rsid w:val="00E244C7"/>
    <w:rsid w:val="00E24E24"/>
    <w:rsid w:val="00E269DD"/>
    <w:rsid w:val="00E40C1C"/>
    <w:rsid w:val="00E424E2"/>
    <w:rsid w:val="00E44423"/>
    <w:rsid w:val="00E50812"/>
    <w:rsid w:val="00E52060"/>
    <w:rsid w:val="00E55843"/>
    <w:rsid w:val="00E60EC7"/>
    <w:rsid w:val="00E633AD"/>
    <w:rsid w:val="00E639E1"/>
    <w:rsid w:val="00E64A72"/>
    <w:rsid w:val="00E67F73"/>
    <w:rsid w:val="00E71D59"/>
    <w:rsid w:val="00E7558A"/>
    <w:rsid w:val="00E80C5F"/>
    <w:rsid w:val="00E86AD7"/>
    <w:rsid w:val="00E907D6"/>
    <w:rsid w:val="00EA46AF"/>
    <w:rsid w:val="00EA64B3"/>
    <w:rsid w:val="00EB46BB"/>
    <w:rsid w:val="00EB523E"/>
    <w:rsid w:val="00EB693C"/>
    <w:rsid w:val="00EB7FA0"/>
    <w:rsid w:val="00EC3687"/>
    <w:rsid w:val="00EC5F41"/>
    <w:rsid w:val="00EC6633"/>
    <w:rsid w:val="00ED1860"/>
    <w:rsid w:val="00EE07B0"/>
    <w:rsid w:val="00EE28B9"/>
    <w:rsid w:val="00EE550B"/>
    <w:rsid w:val="00EE5FE5"/>
    <w:rsid w:val="00EF21C3"/>
    <w:rsid w:val="00EF3152"/>
    <w:rsid w:val="00EF4776"/>
    <w:rsid w:val="00EF5E6B"/>
    <w:rsid w:val="00EF6154"/>
    <w:rsid w:val="00EF6E61"/>
    <w:rsid w:val="00EF7116"/>
    <w:rsid w:val="00F067F7"/>
    <w:rsid w:val="00F079DC"/>
    <w:rsid w:val="00F137F9"/>
    <w:rsid w:val="00F147E2"/>
    <w:rsid w:val="00F17586"/>
    <w:rsid w:val="00F24A37"/>
    <w:rsid w:val="00F27A1E"/>
    <w:rsid w:val="00F3374C"/>
    <w:rsid w:val="00F3733B"/>
    <w:rsid w:val="00F4024F"/>
    <w:rsid w:val="00F41241"/>
    <w:rsid w:val="00F51F7D"/>
    <w:rsid w:val="00F53039"/>
    <w:rsid w:val="00F55DE6"/>
    <w:rsid w:val="00F565E9"/>
    <w:rsid w:val="00F65982"/>
    <w:rsid w:val="00F663ED"/>
    <w:rsid w:val="00F716C9"/>
    <w:rsid w:val="00F71D1C"/>
    <w:rsid w:val="00F751C9"/>
    <w:rsid w:val="00F8166C"/>
    <w:rsid w:val="00F91DE1"/>
    <w:rsid w:val="00FA2336"/>
    <w:rsid w:val="00FA3540"/>
    <w:rsid w:val="00FB319D"/>
    <w:rsid w:val="00FB336E"/>
    <w:rsid w:val="00FC4551"/>
    <w:rsid w:val="00FC4FAC"/>
    <w:rsid w:val="00FD3EF4"/>
    <w:rsid w:val="00FE0FA4"/>
    <w:rsid w:val="00FE34F1"/>
    <w:rsid w:val="00FF3B40"/>
    <w:rsid w:val="00FF5501"/>
    <w:rsid w:val="00FF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D573C0"/>
  <w15:docId w15:val="{3924CCBF-A5E5-409B-BFFC-95EE59FDF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31160"/>
    <w:rPr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rsid w:val="00131160"/>
    <w:pPr>
      <w:keepNext/>
      <w:jc w:val="both"/>
      <w:outlineLvl w:val="1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semiHidden/>
    <w:rsid w:val="00131160"/>
    <w:rPr>
      <w:sz w:val="24"/>
      <w:szCs w:val="24"/>
      <w:u w:val="single"/>
      <w:lang w:val="cs-CZ" w:eastAsia="cs-CZ" w:bidi="ar-SA"/>
    </w:rPr>
  </w:style>
  <w:style w:type="paragraph" w:styleId="Zkladntextodsazen">
    <w:name w:val="Body Text Indent"/>
    <w:basedOn w:val="Normln"/>
    <w:link w:val="ZkladntextodsazenChar"/>
    <w:rsid w:val="00131160"/>
    <w:pPr>
      <w:ind w:left="708" w:firstLine="357"/>
      <w:jc w:val="both"/>
    </w:pPr>
  </w:style>
  <w:style w:type="character" w:customStyle="1" w:styleId="ZkladntextodsazenChar">
    <w:name w:val="Základní text odsazený Char"/>
    <w:link w:val="Zkladntextodsazen"/>
    <w:semiHidden/>
    <w:rsid w:val="00131160"/>
    <w:rPr>
      <w:sz w:val="24"/>
      <w:szCs w:val="24"/>
      <w:lang w:val="cs-CZ" w:eastAsia="cs-CZ" w:bidi="ar-SA"/>
    </w:rPr>
  </w:style>
  <w:style w:type="paragraph" w:styleId="Zhlav">
    <w:name w:val="header"/>
    <w:basedOn w:val="Normln"/>
    <w:link w:val="ZhlavChar"/>
    <w:rsid w:val="001311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semiHidden/>
    <w:rsid w:val="00131160"/>
    <w:rPr>
      <w:sz w:val="24"/>
      <w:szCs w:val="24"/>
      <w:lang w:val="cs-CZ" w:eastAsia="cs-CZ" w:bidi="ar-SA"/>
    </w:rPr>
  </w:style>
  <w:style w:type="paragraph" w:styleId="Zkladntext">
    <w:name w:val="Body Text"/>
    <w:basedOn w:val="Normln"/>
    <w:link w:val="ZkladntextChar"/>
    <w:rsid w:val="00131160"/>
    <w:pPr>
      <w:spacing w:after="120"/>
    </w:pPr>
  </w:style>
  <w:style w:type="character" w:customStyle="1" w:styleId="ZkladntextChar">
    <w:name w:val="Základní text Char"/>
    <w:link w:val="Zkladntext"/>
    <w:semiHidden/>
    <w:rsid w:val="00131160"/>
    <w:rPr>
      <w:sz w:val="24"/>
      <w:szCs w:val="24"/>
      <w:lang w:val="cs-CZ" w:eastAsia="cs-CZ" w:bidi="ar-SA"/>
    </w:rPr>
  </w:style>
  <w:style w:type="paragraph" w:styleId="Textpoznpodarou">
    <w:name w:val="footnote text"/>
    <w:basedOn w:val="Normln"/>
    <w:link w:val="TextpoznpodarouChar"/>
    <w:semiHidden/>
    <w:rsid w:val="00131160"/>
    <w:rPr>
      <w:noProof/>
      <w:sz w:val="20"/>
      <w:szCs w:val="20"/>
    </w:rPr>
  </w:style>
  <w:style w:type="character" w:customStyle="1" w:styleId="TextpoznpodarouChar">
    <w:name w:val="Text pozn. pod čarou Char"/>
    <w:link w:val="Textpoznpodarou"/>
    <w:semiHidden/>
    <w:rsid w:val="00131160"/>
    <w:rPr>
      <w:noProof/>
      <w:lang w:val="cs-CZ" w:eastAsia="cs-CZ" w:bidi="ar-SA"/>
    </w:rPr>
  </w:style>
  <w:style w:type="character" w:styleId="Znakapoznpodarou">
    <w:name w:val="footnote reference"/>
    <w:semiHidden/>
    <w:rsid w:val="00131160"/>
    <w:rPr>
      <w:vertAlign w:val="superscript"/>
    </w:rPr>
  </w:style>
  <w:style w:type="paragraph" w:customStyle="1" w:styleId="nzevzkona">
    <w:name w:val="název zákona"/>
    <w:basedOn w:val="Nzev"/>
    <w:rsid w:val="00131160"/>
    <w:rPr>
      <w:rFonts w:ascii="Cambria" w:hAnsi="Cambria" w:cs="Cambria"/>
    </w:rPr>
  </w:style>
  <w:style w:type="paragraph" w:customStyle="1" w:styleId="slalnk">
    <w:name w:val="Čísla článků"/>
    <w:basedOn w:val="Normln"/>
    <w:rsid w:val="00131160"/>
    <w:pPr>
      <w:keepNext/>
      <w:keepLines/>
      <w:spacing w:before="360" w:after="60"/>
      <w:jc w:val="center"/>
    </w:pPr>
    <w:rPr>
      <w:b/>
      <w:bCs/>
      <w:szCs w:val="20"/>
    </w:rPr>
  </w:style>
  <w:style w:type="paragraph" w:customStyle="1" w:styleId="Nzvylnk">
    <w:name w:val="Názvy článků"/>
    <w:basedOn w:val="slalnk"/>
    <w:rsid w:val="00131160"/>
    <w:pPr>
      <w:spacing w:before="60" w:after="160"/>
    </w:pPr>
  </w:style>
  <w:style w:type="paragraph" w:customStyle="1" w:styleId="Oddstavcevlncch">
    <w:name w:val="Oddstavce v článcích"/>
    <w:basedOn w:val="Normln"/>
    <w:next w:val="Normln"/>
    <w:rsid w:val="00131160"/>
    <w:pPr>
      <w:keepLines/>
      <w:numPr>
        <w:numId w:val="2"/>
      </w:numPr>
      <w:spacing w:after="60"/>
      <w:jc w:val="both"/>
    </w:pPr>
  </w:style>
  <w:style w:type="paragraph" w:styleId="Nzev">
    <w:name w:val="Title"/>
    <w:basedOn w:val="Normln"/>
    <w:qFormat/>
    <w:rsid w:val="00131160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B10E4F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B10E4F"/>
    <w:rPr>
      <w:sz w:val="24"/>
      <w:szCs w:val="24"/>
    </w:rPr>
  </w:style>
  <w:style w:type="paragraph" w:customStyle="1" w:styleId="NormlnIMP">
    <w:name w:val="Normální_IMP"/>
    <w:basedOn w:val="Normln"/>
    <w:rsid w:val="00C67504"/>
    <w:pPr>
      <w:suppressAutoHyphens/>
      <w:overflowPunct w:val="0"/>
      <w:autoSpaceDE w:val="0"/>
      <w:autoSpaceDN w:val="0"/>
      <w:adjustRightInd w:val="0"/>
      <w:spacing w:line="230" w:lineRule="auto"/>
      <w:jc w:val="both"/>
      <w:textAlignment w:val="baseline"/>
    </w:pPr>
    <w:rPr>
      <w:szCs w:val="20"/>
    </w:rPr>
  </w:style>
  <w:style w:type="paragraph" w:customStyle="1" w:styleId="Default">
    <w:name w:val="Default"/>
    <w:rsid w:val="0065048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rsid w:val="00C119A6"/>
    <w:rPr>
      <w:sz w:val="16"/>
      <w:szCs w:val="16"/>
    </w:rPr>
  </w:style>
  <w:style w:type="paragraph" w:styleId="Textkomente">
    <w:name w:val="annotation text"/>
    <w:basedOn w:val="Normln"/>
    <w:link w:val="TextkomenteChar"/>
    <w:rsid w:val="00C119A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119A6"/>
  </w:style>
  <w:style w:type="paragraph" w:styleId="Pedmtkomente">
    <w:name w:val="annotation subject"/>
    <w:basedOn w:val="Textkomente"/>
    <w:next w:val="Textkomente"/>
    <w:link w:val="PedmtkomenteChar"/>
    <w:rsid w:val="00C119A6"/>
    <w:rPr>
      <w:b/>
      <w:bCs/>
    </w:rPr>
  </w:style>
  <w:style w:type="character" w:customStyle="1" w:styleId="PedmtkomenteChar">
    <w:name w:val="Předmět komentáře Char"/>
    <w:link w:val="Pedmtkomente"/>
    <w:rsid w:val="00C119A6"/>
    <w:rPr>
      <w:b/>
      <w:bCs/>
    </w:rPr>
  </w:style>
  <w:style w:type="paragraph" w:styleId="Textbubliny">
    <w:name w:val="Balloon Text"/>
    <w:basedOn w:val="Normln"/>
    <w:link w:val="TextbublinyChar"/>
    <w:rsid w:val="00C119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C119A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38283D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746AE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D7DC4-C436-4BDC-8B9C-B6B0D31D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644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todický materiál</vt:lpstr>
    </vt:vector>
  </TitlesOfParts>
  <Company>Ministerstvo financí</Company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ický materiál</dc:title>
  <dc:creator>Mgr. Lukáš Toman</dc:creator>
  <cp:lastModifiedBy>Markéta Plavcová</cp:lastModifiedBy>
  <cp:revision>50</cp:revision>
  <cp:lastPrinted>2021-10-20T16:46:00Z</cp:lastPrinted>
  <dcterms:created xsi:type="dcterms:W3CDTF">2023-12-11T20:11:00Z</dcterms:created>
  <dcterms:modified xsi:type="dcterms:W3CDTF">2024-12-20T12:37:00Z</dcterms:modified>
</cp:coreProperties>
</file>